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499DF0" w14:textId="77777777" w:rsidR="00A0764D" w:rsidRDefault="00A0764D"/>
    <w:p w14:paraId="42E1D6F9" w14:textId="59863835" w:rsidR="006B5A58" w:rsidRDefault="006B5A58" w:rsidP="006B5A58">
      <w:pPr>
        <w:pStyle w:val="Heading1"/>
      </w:pPr>
      <w:bookmarkStart w:id="0" w:name="_Toc63290614"/>
      <w:r>
        <w:t>Lab Practical 02 – Project Selection &amp;</w:t>
      </w:r>
      <w:r w:rsidRPr="00C95F39">
        <w:t xml:space="preserve"> </w:t>
      </w:r>
      <w:r w:rsidR="001F21AA">
        <w:t>S</w:t>
      </w:r>
      <w:r w:rsidRPr="00C95F39">
        <w:t>upervisor feedback</w:t>
      </w:r>
      <w:bookmarkEnd w:id="0"/>
    </w:p>
    <w:p w14:paraId="6D00EBE4" w14:textId="1057ADFA" w:rsidR="006B5A58" w:rsidRDefault="006B5A58" w:rsidP="006B5A58"/>
    <w:p w14:paraId="46C7A4EF" w14:textId="5E9D528C" w:rsidR="00AC096C" w:rsidRPr="008011A4" w:rsidRDefault="00780E8E" w:rsidP="00DA29A4">
      <w:p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>Each UX team</w:t>
      </w:r>
      <w:r w:rsidR="00ED5BB8">
        <w:rPr>
          <w:sz w:val="24"/>
          <w:szCs w:val="24"/>
        </w:rPr>
        <w:t xml:space="preserve"> should research and find </w:t>
      </w:r>
      <w:r w:rsidR="00AC096C" w:rsidRPr="00DA29A4">
        <w:rPr>
          <w:sz w:val="24"/>
          <w:szCs w:val="24"/>
        </w:rPr>
        <w:t xml:space="preserve">a </w:t>
      </w:r>
      <w:r w:rsidR="00CE57DA" w:rsidRPr="00DA29A4">
        <w:rPr>
          <w:sz w:val="24"/>
          <w:szCs w:val="24"/>
        </w:rPr>
        <w:t>M</w:t>
      </w:r>
      <w:r w:rsidR="00AC096C" w:rsidRPr="00DA29A4">
        <w:rPr>
          <w:sz w:val="24"/>
          <w:szCs w:val="24"/>
        </w:rPr>
        <w:t>obile app</w:t>
      </w:r>
    </w:p>
    <w:p w14:paraId="465A59F2" w14:textId="71781430" w:rsidR="006B5A58" w:rsidRPr="00DA29A4" w:rsidRDefault="006B5A58" w:rsidP="00DA29A4">
      <w:pPr>
        <w:rPr>
          <w:rFonts w:ascii="Calibri" w:eastAsia="Times New Roman" w:hAnsi="Calibri" w:cs="Calibri"/>
        </w:rPr>
      </w:pPr>
      <w:r w:rsidRPr="00B73AAC">
        <w:rPr>
          <w:rFonts w:ascii="Calibri" w:eastAsia="Times New Roman" w:hAnsi="Calibri" w:cs="Calibri"/>
        </w:rPr>
        <w:t>Fill the following table to show your findings</w:t>
      </w:r>
    </w:p>
    <w:tbl>
      <w:tblPr>
        <w:tblStyle w:val="TableGrid"/>
        <w:tblW w:w="8905" w:type="dxa"/>
        <w:tblLook w:val="04A0" w:firstRow="1" w:lastRow="0" w:firstColumn="1" w:lastColumn="0" w:noHBand="0" w:noVBand="1"/>
      </w:tblPr>
      <w:tblGrid>
        <w:gridCol w:w="2605"/>
        <w:gridCol w:w="6300"/>
      </w:tblGrid>
      <w:tr w:rsidR="00D87FC4" w:rsidRPr="00B73AAC" w14:paraId="01F00373" w14:textId="77777777" w:rsidTr="004D2C63">
        <w:trPr>
          <w:trHeight w:val="715"/>
        </w:trPr>
        <w:tc>
          <w:tcPr>
            <w:tcW w:w="2605" w:type="dxa"/>
            <w:vAlign w:val="center"/>
            <w:hideMark/>
          </w:tcPr>
          <w:p w14:paraId="6491B7E3" w14:textId="1C4ACF90" w:rsidR="006B5A58" w:rsidRPr="00B73AAC" w:rsidRDefault="006B5A58" w:rsidP="004D2C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br w:type="page"/>
            </w:r>
            <w:r w:rsidRPr="00B73AAC">
              <w:t xml:space="preserve">Mobile </w:t>
            </w:r>
            <w:r>
              <w:t>A</w:t>
            </w:r>
            <w:r w:rsidRPr="00B73AAC">
              <w:t>pp </w:t>
            </w:r>
          </w:p>
          <w:p w14:paraId="45485914" w14:textId="77777777" w:rsidR="006B5A58" w:rsidRPr="00B73AAC" w:rsidRDefault="006B5A58" w:rsidP="004D2C6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0" w:type="dxa"/>
            <w:vAlign w:val="center"/>
            <w:hideMark/>
          </w:tcPr>
          <w:p w14:paraId="038E3766" w14:textId="765DBF73" w:rsidR="006B5A58" w:rsidRPr="00B73AAC" w:rsidRDefault="006B5A58" w:rsidP="00CD29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87FC4" w:rsidRPr="00B73AAC" w14:paraId="4ABD3893" w14:textId="77777777" w:rsidTr="004D2C63">
        <w:trPr>
          <w:trHeight w:val="766"/>
        </w:trPr>
        <w:tc>
          <w:tcPr>
            <w:tcW w:w="2605" w:type="dxa"/>
            <w:vAlign w:val="center"/>
          </w:tcPr>
          <w:p w14:paraId="6FC0F983" w14:textId="77777777" w:rsidR="006B5A58" w:rsidRPr="00B73AAC" w:rsidRDefault="006B5A58" w:rsidP="004D2C63">
            <w:r w:rsidRPr="00B73AAC">
              <w:t>Name: </w:t>
            </w:r>
          </w:p>
        </w:tc>
        <w:tc>
          <w:tcPr>
            <w:tcW w:w="6300" w:type="dxa"/>
            <w:vAlign w:val="center"/>
          </w:tcPr>
          <w:p w14:paraId="59311346" w14:textId="26A09AE6" w:rsidR="006B5A58" w:rsidRPr="00B73AAC" w:rsidRDefault="00CD295B" w:rsidP="004D2C63">
            <w:pPr>
              <w:rPr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nk Of Ceylon Mobile Banking</w:t>
            </w:r>
          </w:p>
        </w:tc>
      </w:tr>
      <w:tr w:rsidR="00D87FC4" w:rsidRPr="00B73AAC" w14:paraId="38BC8B8A" w14:textId="77777777" w:rsidTr="004D2C63">
        <w:trPr>
          <w:trHeight w:val="789"/>
        </w:trPr>
        <w:tc>
          <w:tcPr>
            <w:tcW w:w="2605" w:type="dxa"/>
            <w:vAlign w:val="center"/>
          </w:tcPr>
          <w:p w14:paraId="58303891" w14:textId="77777777" w:rsidR="006B5A58" w:rsidRPr="00B73AAC" w:rsidRDefault="006B5A58" w:rsidP="004D2C63">
            <w:r>
              <w:t>Developer</w:t>
            </w:r>
          </w:p>
        </w:tc>
        <w:tc>
          <w:tcPr>
            <w:tcW w:w="6300" w:type="dxa"/>
            <w:vAlign w:val="center"/>
          </w:tcPr>
          <w:p w14:paraId="4CF6F25C" w14:textId="12BAF54A" w:rsidR="006B5A58" w:rsidRPr="00B73AAC" w:rsidRDefault="007151E6" w:rsidP="004D2C63">
            <w:pPr>
              <w:rPr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nk Of Ceylon</w:t>
            </w:r>
          </w:p>
        </w:tc>
      </w:tr>
      <w:tr w:rsidR="00D87FC4" w:rsidRPr="00B73AAC" w14:paraId="06962140" w14:textId="77777777" w:rsidTr="004D2C63">
        <w:trPr>
          <w:trHeight w:val="766"/>
        </w:trPr>
        <w:tc>
          <w:tcPr>
            <w:tcW w:w="2605" w:type="dxa"/>
            <w:vAlign w:val="center"/>
          </w:tcPr>
          <w:p w14:paraId="3441F7FD" w14:textId="77777777" w:rsidR="006B5A58" w:rsidRPr="007661A6" w:rsidRDefault="006B5A58" w:rsidP="004D2C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Purpose: </w:t>
            </w:r>
          </w:p>
        </w:tc>
        <w:tc>
          <w:tcPr>
            <w:tcW w:w="6300" w:type="dxa"/>
            <w:vAlign w:val="center"/>
          </w:tcPr>
          <w:p w14:paraId="61D369FE" w14:textId="7F4C615A" w:rsidR="006B5A58" w:rsidRPr="00B73AAC" w:rsidRDefault="007151E6" w:rsidP="004D2C6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bile Banking</w:t>
            </w:r>
          </w:p>
        </w:tc>
      </w:tr>
      <w:tr w:rsidR="00D87FC4" w:rsidRPr="00B73AAC" w14:paraId="0EF5B853" w14:textId="77777777" w:rsidTr="002967CA">
        <w:trPr>
          <w:trHeight w:val="12500"/>
        </w:trPr>
        <w:tc>
          <w:tcPr>
            <w:tcW w:w="2605" w:type="dxa"/>
          </w:tcPr>
          <w:p w14:paraId="48863DE9" w14:textId="44708E35" w:rsidR="006B5A58" w:rsidRPr="00B73AAC" w:rsidRDefault="006B5A58" w:rsidP="008A2A67">
            <w:r w:rsidRPr="00B73AAC">
              <w:rPr>
                <w:sz w:val="24"/>
                <w:szCs w:val="24"/>
              </w:rPr>
              <w:lastRenderedPageBreak/>
              <w:t>Screenshot: </w:t>
            </w:r>
          </w:p>
        </w:tc>
        <w:tc>
          <w:tcPr>
            <w:tcW w:w="6300" w:type="dxa"/>
          </w:tcPr>
          <w:p w14:paraId="3CC27E36" w14:textId="328E4418" w:rsidR="006B5A58" w:rsidRDefault="006B5A58" w:rsidP="008A2A67">
            <w:pPr>
              <w:rPr>
                <w:sz w:val="24"/>
                <w:szCs w:val="24"/>
              </w:rPr>
            </w:pPr>
          </w:p>
          <w:p w14:paraId="0C70B776" w14:textId="5E845103" w:rsidR="006B5A58" w:rsidRDefault="002967CA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652CF6">
              <w:rPr>
                <w:sz w:val="24"/>
                <w:szCs w:val="24"/>
              </w:rPr>
              <w:t>)</w:t>
            </w:r>
            <w:r>
              <w:rPr>
                <w:sz w:val="24"/>
                <w:szCs w:val="24"/>
              </w:rPr>
              <w:t xml:space="preserve"> Login </w:t>
            </w:r>
          </w:p>
          <w:p w14:paraId="5B3AD52D" w14:textId="529ABE9D" w:rsidR="006B5A58" w:rsidRDefault="00FF197F" w:rsidP="008A2A67">
            <w:pPr>
              <w:rPr>
                <w:sz w:val="24"/>
                <w:szCs w:val="24"/>
              </w:rPr>
            </w:pPr>
            <w:r w:rsidRPr="00FF197F">
              <w:rPr>
                <w:noProof/>
                <w:sz w:val="24"/>
                <w:szCs w:val="24"/>
                <w:lang w:bidi="si-LK"/>
              </w:rPr>
              <w:drawing>
                <wp:anchor distT="0" distB="0" distL="114300" distR="114300" simplePos="0" relativeHeight="251662336" behindDoc="0" locked="0" layoutInCell="1" allowOverlap="1" wp14:anchorId="733E306C" wp14:editId="0B7FB524">
                  <wp:simplePos x="0" y="0"/>
                  <wp:positionH relativeFrom="column">
                    <wp:posOffset>2007235</wp:posOffset>
                  </wp:positionH>
                  <wp:positionV relativeFrom="paragraph">
                    <wp:posOffset>108585</wp:posOffset>
                  </wp:positionV>
                  <wp:extent cx="1544955" cy="3090545"/>
                  <wp:effectExtent l="0" t="0" r="0" b="0"/>
                  <wp:wrapNone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Screenshot_20210718-124131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4955" cy="30905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FF197F">
              <w:rPr>
                <w:noProof/>
                <w:sz w:val="24"/>
                <w:szCs w:val="24"/>
                <w:lang w:bidi="si-LK"/>
              </w:rPr>
              <w:drawing>
                <wp:anchor distT="0" distB="0" distL="114300" distR="114300" simplePos="0" relativeHeight="251661312" behindDoc="0" locked="0" layoutInCell="1" allowOverlap="1" wp14:anchorId="56F7D635" wp14:editId="3834CAFA">
                  <wp:simplePos x="0" y="0"/>
                  <wp:positionH relativeFrom="column">
                    <wp:posOffset>35560</wp:posOffset>
                  </wp:positionH>
                  <wp:positionV relativeFrom="paragraph">
                    <wp:posOffset>108585</wp:posOffset>
                  </wp:positionV>
                  <wp:extent cx="1544955" cy="3090545"/>
                  <wp:effectExtent l="0" t="0" r="0" b="0"/>
                  <wp:wrapNone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Screenshot_20210718-124125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4955" cy="30905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B10F8BC" w14:textId="5152063A" w:rsidR="006B5A58" w:rsidRDefault="006B5A58" w:rsidP="008A2A67">
            <w:pPr>
              <w:rPr>
                <w:sz w:val="24"/>
                <w:szCs w:val="24"/>
              </w:rPr>
            </w:pPr>
          </w:p>
          <w:p w14:paraId="2D7833A8" w14:textId="3EE1ADD3" w:rsidR="005D6C8C" w:rsidRDefault="005D6C8C" w:rsidP="008A2A67">
            <w:pPr>
              <w:rPr>
                <w:sz w:val="24"/>
                <w:szCs w:val="24"/>
              </w:rPr>
            </w:pPr>
          </w:p>
          <w:p w14:paraId="77628ACC" w14:textId="47E46431" w:rsidR="005D6C8C" w:rsidRDefault="005D6C8C" w:rsidP="008A2A67">
            <w:pPr>
              <w:rPr>
                <w:sz w:val="24"/>
                <w:szCs w:val="24"/>
              </w:rPr>
            </w:pPr>
          </w:p>
          <w:p w14:paraId="1A739AFD" w14:textId="5E76B40D" w:rsidR="005D6C8C" w:rsidRDefault="005D6C8C" w:rsidP="008A2A67">
            <w:pPr>
              <w:rPr>
                <w:sz w:val="24"/>
                <w:szCs w:val="24"/>
              </w:rPr>
            </w:pPr>
          </w:p>
          <w:p w14:paraId="600D9E85" w14:textId="75DB77CA" w:rsidR="005D6C8C" w:rsidRDefault="005D6C8C" w:rsidP="008A2A67">
            <w:pPr>
              <w:rPr>
                <w:sz w:val="24"/>
                <w:szCs w:val="24"/>
              </w:rPr>
            </w:pPr>
          </w:p>
          <w:p w14:paraId="552338E2" w14:textId="77BA9F5A" w:rsidR="006B5A58" w:rsidRDefault="006B5A58" w:rsidP="008A2A67">
            <w:pPr>
              <w:rPr>
                <w:sz w:val="24"/>
                <w:szCs w:val="24"/>
              </w:rPr>
            </w:pPr>
          </w:p>
          <w:p w14:paraId="1D10F57E" w14:textId="1D99180D" w:rsidR="002967CA" w:rsidRDefault="002967CA" w:rsidP="002967CA">
            <w:pPr>
              <w:rPr>
                <w:sz w:val="24"/>
                <w:szCs w:val="24"/>
              </w:rPr>
            </w:pPr>
          </w:p>
          <w:p w14:paraId="1CC86B0F" w14:textId="0F4C9245" w:rsidR="002967CA" w:rsidRDefault="002967CA" w:rsidP="002967CA">
            <w:pPr>
              <w:rPr>
                <w:sz w:val="24"/>
                <w:szCs w:val="24"/>
              </w:rPr>
            </w:pPr>
          </w:p>
          <w:p w14:paraId="1A5E9E98" w14:textId="550C6B59" w:rsidR="002967CA" w:rsidRDefault="002967CA" w:rsidP="002967CA">
            <w:pPr>
              <w:rPr>
                <w:sz w:val="24"/>
                <w:szCs w:val="24"/>
              </w:rPr>
            </w:pPr>
          </w:p>
          <w:p w14:paraId="3AF6FBF8" w14:textId="1A6E041F" w:rsidR="002967CA" w:rsidRDefault="002967CA" w:rsidP="002967CA">
            <w:pPr>
              <w:rPr>
                <w:sz w:val="24"/>
                <w:szCs w:val="24"/>
              </w:rPr>
            </w:pPr>
          </w:p>
          <w:p w14:paraId="302D2F43" w14:textId="38B2496B" w:rsidR="002967CA" w:rsidRDefault="002967CA" w:rsidP="002967CA">
            <w:pPr>
              <w:rPr>
                <w:sz w:val="24"/>
                <w:szCs w:val="24"/>
              </w:rPr>
            </w:pPr>
          </w:p>
          <w:p w14:paraId="507AF2D5" w14:textId="54A94741" w:rsidR="002967CA" w:rsidRDefault="002967CA" w:rsidP="002967CA">
            <w:pPr>
              <w:rPr>
                <w:sz w:val="24"/>
                <w:szCs w:val="24"/>
              </w:rPr>
            </w:pPr>
          </w:p>
          <w:p w14:paraId="17C2B8E3" w14:textId="1D09E067" w:rsidR="002967CA" w:rsidRDefault="002967CA" w:rsidP="002967CA">
            <w:pPr>
              <w:rPr>
                <w:sz w:val="24"/>
                <w:szCs w:val="24"/>
              </w:rPr>
            </w:pPr>
          </w:p>
          <w:p w14:paraId="5499D85C" w14:textId="322EB5FE" w:rsidR="002967CA" w:rsidRDefault="002967CA" w:rsidP="002967CA">
            <w:pPr>
              <w:rPr>
                <w:sz w:val="24"/>
                <w:szCs w:val="24"/>
              </w:rPr>
            </w:pPr>
          </w:p>
          <w:p w14:paraId="434A2838" w14:textId="5AAD0BDE" w:rsidR="002967CA" w:rsidRDefault="002967CA" w:rsidP="002967CA">
            <w:pPr>
              <w:rPr>
                <w:sz w:val="24"/>
                <w:szCs w:val="24"/>
              </w:rPr>
            </w:pPr>
          </w:p>
          <w:p w14:paraId="012731BD" w14:textId="57B017D9" w:rsidR="002967CA" w:rsidRDefault="002967CA" w:rsidP="002967CA">
            <w:pPr>
              <w:rPr>
                <w:sz w:val="24"/>
                <w:szCs w:val="24"/>
              </w:rPr>
            </w:pPr>
          </w:p>
          <w:p w14:paraId="1A8930A3" w14:textId="31A6C455" w:rsidR="002967CA" w:rsidRDefault="002967CA" w:rsidP="002967CA">
            <w:pPr>
              <w:rPr>
                <w:sz w:val="24"/>
                <w:szCs w:val="24"/>
              </w:rPr>
            </w:pPr>
          </w:p>
          <w:p w14:paraId="6B7EA5F5" w14:textId="1C70A48B" w:rsidR="00652CF6" w:rsidRDefault="002967CA" w:rsidP="002967CA">
            <w:pPr>
              <w:ind w:firstLine="7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1 welcome</w:t>
            </w:r>
            <w:r w:rsidR="00652CF6">
              <w:rPr>
                <w:sz w:val="24"/>
                <w:szCs w:val="24"/>
              </w:rPr>
              <w:t xml:space="preserve">                                    1.2 Login Form</w:t>
            </w:r>
          </w:p>
          <w:p w14:paraId="41BE7992" w14:textId="5673B075" w:rsidR="00652CF6" w:rsidRDefault="00652CF6" w:rsidP="00652CF6">
            <w:pPr>
              <w:rPr>
                <w:sz w:val="24"/>
                <w:szCs w:val="24"/>
              </w:rPr>
            </w:pPr>
          </w:p>
          <w:p w14:paraId="207E5C9D" w14:textId="7BBDC5FC" w:rsidR="00652CF6" w:rsidRDefault="00652CF6" w:rsidP="00652CF6">
            <w:pPr>
              <w:rPr>
                <w:sz w:val="24"/>
                <w:szCs w:val="24"/>
              </w:rPr>
            </w:pPr>
          </w:p>
          <w:p w14:paraId="4D437081" w14:textId="7CE9CF1C" w:rsidR="00652CF6" w:rsidRDefault="004968FC" w:rsidP="00652CF6">
            <w:pPr>
              <w:tabs>
                <w:tab w:val="left" w:pos="915"/>
              </w:tabs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bidi="si-LK"/>
              </w:rPr>
              <w:drawing>
                <wp:anchor distT="0" distB="0" distL="114300" distR="114300" simplePos="0" relativeHeight="251677696" behindDoc="0" locked="0" layoutInCell="1" allowOverlap="1" wp14:anchorId="72FEAAA4" wp14:editId="046EFD22">
                  <wp:simplePos x="0" y="0"/>
                  <wp:positionH relativeFrom="column">
                    <wp:posOffset>1998345</wp:posOffset>
                  </wp:positionH>
                  <wp:positionV relativeFrom="paragraph">
                    <wp:posOffset>192405</wp:posOffset>
                  </wp:positionV>
                  <wp:extent cx="1544955" cy="3090545"/>
                  <wp:effectExtent l="0" t="0" r="0" b="0"/>
                  <wp:wrapNone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Screenshot_20210718-124150.jp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4955" cy="30905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652CF6">
              <w:rPr>
                <w:sz w:val="24"/>
                <w:szCs w:val="24"/>
              </w:rPr>
              <w:t>2) Registration</w:t>
            </w:r>
          </w:p>
          <w:p w14:paraId="70501EE7" w14:textId="7D172B6C" w:rsidR="00652CF6" w:rsidRPr="00652CF6" w:rsidRDefault="00803A61" w:rsidP="00652CF6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bidi="si-LK"/>
              </w:rPr>
              <w:drawing>
                <wp:anchor distT="0" distB="0" distL="114300" distR="114300" simplePos="0" relativeHeight="251659264" behindDoc="0" locked="0" layoutInCell="1" allowOverlap="1" wp14:anchorId="3028C6C3" wp14:editId="20AC33F3">
                  <wp:simplePos x="0" y="0"/>
                  <wp:positionH relativeFrom="column">
                    <wp:posOffset>36195</wp:posOffset>
                  </wp:positionH>
                  <wp:positionV relativeFrom="paragraph">
                    <wp:posOffset>34290</wp:posOffset>
                  </wp:positionV>
                  <wp:extent cx="1544955" cy="3090545"/>
                  <wp:effectExtent l="0" t="0" r="0" b="0"/>
                  <wp:wrapNone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Screenshot_20210718-124139.jp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4955" cy="30905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42747B3" w14:textId="13A8B358" w:rsidR="00652CF6" w:rsidRPr="00652CF6" w:rsidRDefault="00652CF6" w:rsidP="00652CF6">
            <w:pPr>
              <w:rPr>
                <w:sz w:val="24"/>
                <w:szCs w:val="24"/>
              </w:rPr>
            </w:pPr>
          </w:p>
          <w:p w14:paraId="591EDD46" w14:textId="77777777" w:rsidR="00652CF6" w:rsidRPr="00652CF6" w:rsidRDefault="00652CF6" w:rsidP="00652CF6">
            <w:pPr>
              <w:rPr>
                <w:sz w:val="24"/>
                <w:szCs w:val="24"/>
              </w:rPr>
            </w:pPr>
          </w:p>
          <w:p w14:paraId="10D1925E" w14:textId="77777777" w:rsidR="00652CF6" w:rsidRPr="00652CF6" w:rsidRDefault="00652CF6" w:rsidP="00652CF6">
            <w:pPr>
              <w:rPr>
                <w:sz w:val="24"/>
                <w:szCs w:val="24"/>
              </w:rPr>
            </w:pPr>
          </w:p>
          <w:p w14:paraId="4B5E7807" w14:textId="77777777" w:rsidR="00652CF6" w:rsidRPr="00652CF6" w:rsidRDefault="00652CF6" w:rsidP="00652CF6">
            <w:pPr>
              <w:rPr>
                <w:sz w:val="24"/>
                <w:szCs w:val="24"/>
              </w:rPr>
            </w:pPr>
          </w:p>
          <w:p w14:paraId="71A337B2" w14:textId="77777777" w:rsidR="00652CF6" w:rsidRPr="00652CF6" w:rsidRDefault="00652CF6" w:rsidP="00652CF6">
            <w:pPr>
              <w:rPr>
                <w:sz w:val="24"/>
                <w:szCs w:val="24"/>
              </w:rPr>
            </w:pPr>
          </w:p>
          <w:p w14:paraId="1BC190D8" w14:textId="77777777" w:rsidR="00652CF6" w:rsidRPr="00652CF6" w:rsidRDefault="00652CF6" w:rsidP="00652CF6">
            <w:pPr>
              <w:rPr>
                <w:sz w:val="24"/>
                <w:szCs w:val="24"/>
              </w:rPr>
            </w:pPr>
          </w:p>
          <w:p w14:paraId="4EBC22F0" w14:textId="77777777" w:rsidR="00652CF6" w:rsidRPr="00652CF6" w:rsidRDefault="00652CF6" w:rsidP="00652CF6">
            <w:pPr>
              <w:rPr>
                <w:sz w:val="24"/>
                <w:szCs w:val="24"/>
              </w:rPr>
            </w:pPr>
          </w:p>
          <w:p w14:paraId="4F94FDBB" w14:textId="5E6B8B82" w:rsidR="00652CF6" w:rsidRPr="00652CF6" w:rsidRDefault="00652CF6" w:rsidP="00652CF6">
            <w:pPr>
              <w:rPr>
                <w:sz w:val="24"/>
                <w:szCs w:val="24"/>
              </w:rPr>
            </w:pPr>
          </w:p>
          <w:p w14:paraId="21D6DCEB" w14:textId="5A64049E" w:rsidR="00652CF6" w:rsidRDefault="00652CF6" w:rsidP="00652CF6">
            <w:pPr>
              <w:rPr>
                <w:sz w:val="24"/>
                <w:szCs w:val="24"/>
              </w:rPr>
            </w:pPr>
          </w:p>
          <w:p w14:paraId="5136E2DC" w14:textId="288B9479" w:rsidR="00652CF6" w:rsidRPr="00652CF6" w:rsidRDefault="00652CF6" w:rsidP="00652CF6">
            <w:pPr>
              <w:rPr>
                <w:sz w:val="24"/>
                <w:szCs w:val="24"/>
              </w:rPr>
            </w:pPr>
          </w:p>
          <w:p w14:paraId="2EB52A4A" w14:textId="77777777" w:rsidR="00652CF6" w:rsidRPr="00652CF6" w:rsidRDefault="00652CF6" w:rsidP="00652CF6">
            <w:pPr>
              <w:rPr>
                <w:sz w:val="24"/>
                <w:szCs w:val="24"/>
              </w:rPr>
            </w:pPr>
          </w:p>
          <w:p w14:paraId="409E4D31" w14:textId="22AA0B9E" w:rsidR="00652CF6" w:rsidRPr="00652CF6" w:rsidRDefault="00652CF6" w:rsidP="00652CF6">
            <w:pPr>
              <w:rPr>
                <w:sz w:val="24"/>
                <w:szCs w:val="24"/>
              </w:rPr>
            </w:pPr>
          </w:p>
          <w:p w14:paraId="4A4849ED" w14:textId="5BD0AFBD" w:rsidR="00652CF6" w:rsidRDefault="00652CF6" w:rsidP="00652CF6">
            <w:pPr>
              <w:rPr>
                <w:sz w:val="24"/>
                <w:szCs w:val="24"/>
              </w:rPr>
            </w:pPr>
          </w:p>
          <w:p w14:paraId="0D5C4459" w14:textId="159C348F" w:rsidR="00652CF6" w:rsidRPr="00652CF6" w:rsidRDefault="00652CF6" w:rsidP="00652CF6">
            <w:pPr>
              <w:rPr>
                <w:sz w:val="24"/>
                <w:szCs w:val="24"/>
              </w:rPr>
            </w:pPr>
          </w:p>
          <w:p w14:paraId="7FF89AD5" w14:textId="27B6BDF6" w:rsidR="00652CF6" w:rsidRDefault="00652CF6" w:rsidP="00652CF6">
            <w:pPr>
              <w:rPr>
                <w:sz w:val="24"/>
                <w:szCs w:val="24"/>
              </w:rPr>
            </w:pPr>
          </w:p>
          <w:p w14:paraId="28A23F9D" w14:textId="736F3B2E" w:rsidR="00652CF6" w:rsidRDefault="00652CF6" w:rsidP="00652CF6">
            <w:pPr>
              <w:rPr>
                <w:sz w:val="24"/>
                <w:szCs w:val="24"/>
              </w:rPr>
            </w:pPr>
          </w:p>
          <w:p w14:paraId="0D3E490D" w14:textId="6A25158C" w:rsidR="006B5A58" w:rsidRPr="00652CF6" w:rsidRDefault="00652CF6" w:rsidP="00652CF6">
            <w:pPr>
              <w:tabs>
                <w:tab w:val="left" w:pos="112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  <w:t>2.1                                                    2.2</w:t>
            </w:r>
          </w:p>
        </w:tc>
      </w:tr>
      <w:tr w:rsidR="00652CF6" w:rsidRPr="00B73AAC" w14:paraId="30B1F033" w14:textId="77777777" w:rsidTr="002967CA">
        <w:trPr>
          <w:trHeight w:val="12500"/>
        </w:trPr>
        <w:tc>
          <w:tcPr>
            <w:tcW w:w="2605" w:type="dxa"/>
          </w:tcPr>
          <w:p w14:paraId="11787FC6" w14:textId="77777777" w:rsidR="00652CF6" w:rsidRPr="00B73AAC" w:rsidRDefault="00652CF6" w:rsidP="008A2A67">
            <w:pPr>
              <w:rPr>
                <w:sz w:val="24"/>
                <w:szCs w:val="24"/>
              </w:rPr>
            </w:pPr>
          </w:p>
        </w:tc>
        <w:tc>
          <w:tcPr>
            <w:tcW w:w="6300" w:type="dxa"/>
          </w:tcPr>
          <w:p w14:paraId="56CA79DD" w14:textId="08E0DCAF" w:rsidR="00652CF6" w:rsidRDefault="00652CF6" w:rsidP="008A2A67">
            <w:pPr>
              <w:rPr>
                <w:sz w:val="24"/>
                <w:szCs w:val="24"/>
              </w:rPr>
            </w:pPr>
          </w:p>
          <w:p w14:paraId="26D57966" w14:textId="74BF0172" w:rsidR="00652CF6" w:rsidRDefault="00652CF6" w:rsidP="00652CF6">
            <w:pPr>
              <w:tabs>
                <w:tab w:val="left" w:pos="10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) Home</w:t>
            </w:r>
          </w:p>
          <w:p w14:paraId="161C6EA3" w14:textId="0D694BD7" w:rsidR="00652CF6" w:rsidRPr="00652CF6" w:rsidRDefault="00FF197F" w:rsidP="00652CF6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bidi="si-LK"/>
              </w:rPr>
              <w:drawing>
                <wp:anchor distT="0" distB="0" distL="114300" distR="114300" simplePos="0" relativeHeight="251667456" behindDoc="0" locked="0" layoutInCell="1" allowOverlap="1" wp14:anchorId="08A01BAD" wp14:editId="5D02B794">
                  <wp:simplePos x="0" y="0"/>
                  <wp:positionH relativeFrom="column">
                    <wp:posOffset>73660</wp:posOffset>
                  </wp:positionH>
                  <wp:positionV relativeFrom="paragraph">
                    <wp:posOffset>60325</wp:posOffset>
                  </wp:positionV>
                  <wp:extent cx="1544955" cy="3090545"/>
                  <wp:effectExtent l="0" t="0" r="0" b="0"/>
                  <wp:wrapNone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Screenshot_20210718-123457.jp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4955" cy="30905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6A44DB2" w14:textId="2CC6C634" w:rsidR="00652CF6" w:rsidRPr="00652CF6" w:rsidRDefault="00652CF6" w:rsidP="00652CF6">
            <w:pPr>
              <w:rPr>
                <w:sz w:val="24"/>
                <w:szCs w:val="24"/>
              </w:rPr>
            </w:pPr>
          </w:p>
          <w:p w14:paraId="2DE00209" w14:textId="77777777" w:rsidR="00652CF6" w:rsidRPr="00652CF6" w:rsidRDefault="00652CF6" w:rsidP="00652CF6">
            <w:pPr>
              <w:rPr>
                <w:sz w:val="24"/>
                <w:szCs w:val="24"/>
              </w:rPr>
            </w:pPr>
          </w:p>
          <w:p w14:paraId="6DC2ACE1" w14:textId="77777777" w:rsidR="00652CF6" w:rsidRPr="00652CF6" w:rsidRDefault="00652CF6" w:rsidP="00652CF6">
            <w:pPr>
              <w:rPr>
                <w:sz w:val="24"/>
                <w:szCs w:val="24"/>
              </w:rPr>
            </w:pPr>
          </w:p>
          <w:p w14:paraId="212EE415" w14:textId="77777777" w:rsidR="00652CF6" w:rsidRPr="00652CF6" w:rsidRDefault="00652CF6" w:rsidP="00652CF6">
            <w:pPr>
              <w:rPr>
                <w:sz w:val="24"/>
                <w:szCs w:val="24"/>
              </w:rPr>
            </w:pPr>
          </w:p>
          <w:p w14:paraId="1350096C" w14:textId="77777777" w:rsidR="00652CF6" w:rsidRPr="00652CF6" w:rsidRDefault="00652CF6" w:rsidP="00652CF6">
            <w:pPr>
              <w:rPr>
                <w:sz w:val="24"/>
                <w:szCs w:val="24"/>
              </w:rPr>
            </w:pPr>
          </w:p>
          <w:p w14:paraId="367A599C" w14:textId="1CD4E061" w:rsidR="00652CF6" w:rsidRPr="00652CF6" w:rsidRDefault="00652CF6" w:rsidP="00652CF6">
            <w:pPr>
              <w:rPr>
                <w:sz w:val="24"/>
                <w:szCs w:val="24"/>
              </w:rPr>
            </w:pPr>
          </w:p>
          <w:p w14:paraId="54FE7C04" w14:textId="6296DACD" w:rsidR="00652CF6" w:rsidRPr="00652CF6" w:rsidRDefault="00652CF6" w:rsidP="00652CF6">
            <w:pPr>
              <w:rPr>
                <w:sz w:val="24"/>
                <w:szCs w:val="24"/>
              </w:rPr>
            </w:pPr>
          </w:p>
          <w:p w14:paraId="0EDE3821" w14:textId="760EF8D4" w:rsidR="00652CF6" w:rsidRPr="00652CF6" w:rsidRDefault="00652CF6" w:rsidP="00652CF6">
            <w:pPr>
              <w:rPr>
                <w:sz w:val="24"/>
                <w:szCs w:val="24"/>
              </w:rPr>
            </w:pPr>
          </w:p>
          <w:p w14:paraId="13AC4656" w14:textId="6E7947B6" w:rsidR="00652CF6" w:rsidRPr="00652CF6" w:rsidRDefault="00652CF6" w:rsidP="00652CF6">
            <w:pPr>
              <w:rPr>
                <w:sz w:val="24"/>
                <w:szCs w:val="24"/>
              </w:rPr>
            </w:pPr>
          </w:p>
          <w:p w14:paraId="3EF690D8" w14:textId="49759AC5" w:rsidR="00652CF6" w:rsidRDefault="00652CF6" w:rsidP="00652CF6">
            <w:pPr>
              <w:rPr>
                <w:sz w:val="24"/>
                <w:szCs w:val="24"/>
              </w:rPr>
            </w:pPr>
          </w:p>
          <w:p w14:paraId="16DA5741" w14:textId="5E5CA14C" w:rsidR="00652CF6" w:rsidRPr="00652CF6" w:rsidRDefault="00652CF6" w:rsidP="00652CF6">
            <w:pPr>
              <w:rPr>
                <w:sz w:val="24"/>
                <w:szCs w:val="24"/>
              </w:rPr>
            </w:pPr>
          </w:p>
          <w:p w14:paraId="527BAD7A" w14:textId="08039B10" w:rsidR="00652CF6" w:rsidRPr="00652CF6" w:rsidRDefault="00652CF6" w:rsidP="00652CF6">
            <w:pPr>
              <w:rPr>
                <w:sz w:val="24"/>
                <w:szCs w:val="24"/>
              </w:rPr>
            </w:pPr>
          </w:p>
          <w:p w14:paraId="3A2DDAF6" w14:textId="499088BF" w:rsidR="00652CF6" w:rsidRPr="00652CF6" w:rsidRDefault="00652CF6" w:rsidP="00652CF6">
            <w:pPr>
              <w:rPr>
                <w:sz w:val="24"/>
                <w:szCs w:val="24"/>
              </w:rPr>
            </w:pPr>
          </w:p>
          <w:p w14:paraId="1BE255EE" w14:textId="76C7F86D" w:rsidR="00652CF6" w:rsidRDefault="00652CF6" w:rsidP="00652CF6">
            <w:pPr>
              <w:rPr>
                <w:sz w:val="24"/>
                <w:szCs w:val="24"/>
              </w:rPr>
            </w:pPr>
          </w:p>
          <w:p w14:paraId="0C48DC08" w14:textId="337482BC" w:rsidR="00652CF6" w:rsidRDefault="00652CF6" w:rsidP="00652CF6">
            <w:pPr>
              <w:rPr>
                <w:sz w:val="24"/>
                <w:szCs w:val="24"/>
              </w:rPr>
            </w:pPr>
          </w:p>
          <w:p w14:paraId="1388044B" w14:textId="053B0A16" w:rsidR="00652CF6" w:rsidRDefault="00652CF6" w:rsidP="00652CF6">
            <w:pPr>
              <w:rPr>
                <w:sz w:val="24"/>
                <w:szCs w:val="24"/>
              </w:rPr>
            </w:pPr>
          </w:p>
          <w:p w14:paraId="247208A6" w14:textId="4015889A" w:rsidR="00652CF6" w:rsidRDefault="00652CF6" w:rsidP="00652CF6">
            <w:pPr>
              <w:rPr>
                <w:sz w:val="24"/>
                <w:szCs w:val="24"/>
              </w:rPr>
            </w:pPr>
          </w:p>
          <w:p w14:paraId="2D4803F8" w14:textId="6ACA1DDA" w:rsidR="00652CF6" w:rsidRDefault="00652CF6" w:rsidP="00652CF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) User Profile</w:t>
            </w:r>
          </w:p>
          <w:p w14:paraId="3E4DD277" w14:textId="77261492" w:rsidR="00FF197F" w:rsidRPr="00652CF6" w:rsidRDefault="00FF197F" w:rsidP="00652CF6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bidi="si-LK"/>
              </w:rPr>
              <w:drawing>
                <wp:anchor distT="0" distB="0" distL="114300" distR="114300" simplePos="0" relativeHeight="251669504" behindDoc="0" locked="0" layoutInCell="1" allowOverlap="1" wp14:anchorId="03486C99" wp14:editId="37AC85E6">
                  <wp:simplePos x="0" y="0"/>
                  <wp:positionH relativeFrom="column">
                    <wp:posOffset>83185</wp:posOffset>
                  </wp:positionH>
                  <wp:positionV relativeFrom="paragraph">
                    <wp:posOffset>93980</wp:posOffset>
                  </wp:positionV>
                  <wp:extent cx="1544955" cy="3090545"/>
                  <wp:effectExtent l="0" t="0" r="0" b="0"/>
                  <wp:wrapNone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Screenshot_20210718-123506.jp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4955" cy="30905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652CF6" w:rsidRPr="00B73AAC" w14:paraId="517F17CB" w14:textId="77777777" w:rsidTr="002967CA">
        <w:trPr>
          <w:trHeight w:val="12500"/>
        </w:trPr>
        <w:tc>
          <w:tcPr>
            <w:tcW w:w="2605" w:type="dxa"/>
          </w:tcPr>
          <w:p w14:paraId="51DEEBEB" w14:textId="5C6832B5" w:rsidR="00652CF6" w:rsidRPr="00B73AAC" w:rsidRDefault="00652CF6" w:rsidP="008A2A67">
            <w:pPr>
              <w:rPr>
                <w:sz w:val="24"/>
                <w:szCs w:val="24"/>
              </w:rPr>
            </w:pPr>
          </w:p>
        </w:tc>
        <w:tc>
          <w:tcPr>
            <w:tcW w:w="6300" w:type="dxa"/>
          </w:tcPr>
          <w:p w14:paraId="56051D8A" w14:textId="77777777" w:rsidR="00BF682E" w:rsidRDefault="00BF682E" w:rsidP="008A2A67">
            <w:pPr>
              <w:rPr>
                <w:noProof/>
                <w:sz w:val="24"/>
                <w:szCs w:val="24"/>
                <w:lang w:bidi="si-LK"/>
              </w:rPr>
            </w:pPr>
          </w:p>
          <w:p w14:paraId="700D839D" w14:textId="5C1E47D2" w:rsidR="00652CF6" w:rsidRDefault="00652CF6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) Account Details</w:t>
            </w:r>
          </w:p>
          <w:p w14:paraId="659EF717" w14:textId="09AFED4D" w:rsidR="00652CF6" w:rsidRPr="00652CF6" w:rsidRDefault="00652CF6" w:rsidP="00652CF6">
            <w:pPr>
              <w:rPr>
                <w:sz w:val="24"/>
                <w:szCs w:val="24"/>
              </w:rPr>
            </w:pPr>
          </w:p>
          <w:p w14:paraId="4EB729B1" w14:textId="3D2F656F" w:rsidR="00652CF6" w:rsidRPr="00652CF6" w:rsidRDefault="00BF682E" w:rsidP="00652CF6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bidi="si-LK"/>
              </w:rPr>
              <w:drawing>
                <wp:anchor distT="0" distB="0" distL="114300" distR="114300" simplePos="0" relativeHeight="251685888" behindDoc="0" locked="0" layoutInCell="1" allowOverlap="1" wp14:anchorId="0A263166" wp14:editId="509E6BCB">
                  <wp:simplePos x="0" y="0"/>
                  <wp:positionH relativeFrom="column">
                    <wp:posOffset>217170</wp:posOffset>
                  </wp:positionH>
                  <wp:positionV relativeFrom="paragraph">
                    <wp:posOffset>60325</wp:posOffset>
                  </wp:positionV>
                  <wp:extent cx="1533525" cy="3089910"/>
                  <wp:effectExtent l="0" t="0" r="9525" b="0"/>
                  <wp:wrapNone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2.jpg"/>
                          <pic:cNvPicPr/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075" t="-352" r="19716" b="352"/>
                          <a:stretch/>
                        </pic:blipFill>
                        <pic:spPr bwMode="auto">
                          <a:xfrm>
                            <a:off x="0" y="0"/>
                            <a:ext cx="1533525" cy="30899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03A61">
              <w:rPr>
                <w:noProof/>
                <w:sz w:val="24"/>
                <w:szCs w:val="24"/>
                <w:lang w:bidi="si-LK"/>
              </w:rPr>
              <w:drawing>
                <wp:anchor distT="0" distB="0" distL="114300" distR="114300" simplePos="0" relativeHeight="251673600" behindDoc="0" locked="0" layoutInCell="1" allowOverlap="1" wp14:anchorId="2B03EFD7" wp14:editId="5812C980">
                  <wp:simplePos x="0" y="0"/>
                  <wp:positionH relativeFrom="column">
                    <wp:posOffset>2084705</wp:posOffset>
                  </wp:positionH>
                  <wp:positionV relativeFrom="paragraph">
                    <wp:posOffset>60960</wp:posOffset>
                  </wp:positionV>
                  <wp:extent cx="1544955" cy="3090545"/>
                  <wp:effectExtent l="0" t="0" r="0" b="0"/>
                  <wp:wrapNone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Screenshot_20210718-123552.jp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4955" cy="30905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6FAB7CA0" w14:textId="04AD8401" w:rsidR="00652CF6" w:rsidRPr="00652CF6" w:rsidRDefault="00652CF6" w:rsidP="00652CF6">
            <w:pPr>
              <w:rPr>
                <w:sz w:val="24"/>
                <w:szCs w:val="24"/>
              </w:rPr>
            </w:pPr>
          </w:p>
          <w:p w14:paraId="3F64A6D1" w14:textId="77777777" w:rsidR="00652CF6" w:rsidRPr="00652CF6" w:rsidRDefault="00652CF6" w:rsidP="00652CF6">
            <w:pPr>
              <w:rPr>
                <w:sz w:val="24"/>
                <w:szCs w:val="24"/>
              </w:rPr>
            </w:pPr>
          </w:p>
          <w:p w14:paraId="76B64B2D" w14:textId="0A8A8B9C" w:rsidR="00652CF6" w:rsidRPr="00652CF6" w:rsidRDefault="00652CF6" w:rsidP="00652CF6">
            <w:pPr>
              <w:rPr>
                <w:sz w:val="24"/>
                <w:szCs w:val="24"/>
              </w:rPr>
            </w:pPr>
          </w:p>
          <w:p w14:paraId="1B83E41E" w14:textId="77777777" w:rsidR="00652CF6" w:rsidRPr="00652CF6" w:rsidRDefault="00652CF6" w:rsidP="00652CF6">
            <w:pPr>
              <w:rPr>
                <w:sz w:val="24"/>
                <w:szCs w:val="24"/>
              </w:rPr>
            </w:pPr>
          </w:p>
          <w:p w14:paraId="15EFE84C" w14:textId="77777777" w:rsidR="00652CF6" w:rsidRPr="00652CF6" w:rsidRDefault="00652CF6" w:rsidP="00652CF6">
            <w:pPr>
              <w:rPr>
                <w:sz w:val="24"/>
                <w:szCs w:val="24"/>
              </w:rPr>
            </w:pPr>
          </w:p>
          <w:p w14:paraId="76EAF4A2" w14:textId="4825DA8F" w:rsidR="00652CF6" w:rsidRPr="00652CF6" w:rsidRDefault="00652CF6" w:rsidP="00652CF6">
            <w:pPr>
              <w:rPr>
                <w:sz w:val="24"/>
                <w:szCs w:val="24"/>
              </w:rPr>
            </w:pPr>
          </w:p>
          <w:p w14:paraId="60BE6A09" w14:textId="77777777" w:rsidR="00652CF6" w:rsidRPr="00652CF6" w:rsidRDefault="00652CF6" w:rsidP="00652CF6">
            <w:pPr>
              <w:rPr>
                <w:sz w:val="24"/>
                <w:szCs w:val="24"/>
              </w:rPr>
            </w:pPr>
          </w:p>
          <w:p w14:paraId="2D324674" w14:textId="24E5C27C" w:rsidR="00652CF6" w:rsidRPr="00652CF6" w:rsidRDefault="00652CF6" w:rsidP="00652CF6">
            <w:pPr>
              <w:rPr>
                <w:sz w:val="24"/>
                <w:szCs w:val="24"/>
              </w:rPr>
            </w:pPr>
          </w:p>
          <w:p w14:paraId="449E44CC" w14:textId="53194A0E" w:rsidR="00652CF6" w:rsidRPr="00652CF6" w:rsidRDefault="00652CF6" w:rsidP="00652CF6">
            <w:pPr>
              <w:rPr>
                <w:sz w:val="24"/>
                <w:szCs w:val="24"/>
              </w:rPr>
            </w:pPr>
          </w:p>
          <w:p w14:paraId="7AD5FCA0" w14:textId="104BC1CA" w:rsidR="00652CF6" w:rsidRDefault="00652CF6" w:rsidP="00652CF6">
            <w:pPr>
              <w:rPr>
                <w:sz w:val="24"/>
                <w:szCs w:val="24"/>
              </w:rPr>
            </w:pPr>
          </w:p>
          <w:p w14:paraId="43C0B9D6" w14:textId="04CC0AFA" w:rsidR="00652CF6" w:rsidRPr="00652CF6" w:rsidRDefault="00652CF6" w:rsidP="00652CF6">
            <w:pPr>
              <w:rPr>
                <w:sz w:val="24"/>
                <w:szCs w:val="24"/>
              </w:rPr>
            </w:pPr>
          </w:p>
          <w:p w14:paraId="257C59FA" w14:textId="26386EB3" w:rsidR="00652CF6" w:rsidRPr="00652CF6" w:rsidRDefault="00652CF6" w:rsidP="00652CF6">
            <w:pPr>
              <w:rPr>
                <w:sz w:val="24"/>
                <w:szCs w:val="24"/>
              </w:rPr>
            </w:pPr>
          </w:p>
          <w:p w14:paraId="162E66E2" w14:textId="77777777" w:rsidR="00652CF6" w:rsidRPr="00652CF6" w:rsidRDefault="00652CF6" w:rsidP="00652CF6">
            <w:pPr>
              <w:rPr>
                <w:sz w:val="24"/>
                <w:szCs w:val="24"/>
              </w:rPr>
            </w:pPr>
          </w:p>
          <w:p w14:paraId="2A0AC58B" w14:textId="5B538115" w:rsidR="00652CF6" w:rsidRPr="00652CF6" w:rsidRDefault="00652CF6" w:rsidP="00652CF6">
            <w:pPr>
              <w:rPr>
                <w:sz w:val="24"/>
                <w:szCs w:val="24"/>
              </w:rPr>
            </w:pPr>
          </w:p>
          <w:p w14:paraId="60AC7ACF" w14:textId="15A8125E" w:rsidR="00652CF6" w:rsidRDefault="00652CF6" w:rsidP="00652CF6">
            <w:pPr>
              <w:rPr>
                <w:sz w:val="24"/>
                <w:szCs w:val="24"/>
              </w:rPr>
            </w:pPr>
          </w:p>
          <w:p w14:paraId="6491749F" w14:textId="1234FA4C" w:rsidR="00652CF6" w:rsidRDefault="00652CF6" w:rsidP="00652CF6">
            <w:pPr>
              <w:rPr>
                <w:sz w:val="24"/>
                <w:szCs w:val="24"/>
              </w:rPr>
            </w:pPr>
          </w:p>
          <w:p w14:paraId="52CB1B44" w14:textId="71BF1E80" w:rsidR="00652CF6" w:rsidRDefault="00652CF6" w:rsidP="00652CF6">
            <w:pPr>
              <w:rPr>
                <w:sz w:val="24"/>
                <w:szCs w:val="24"/>
              </w:rPr>
            </w:pPr>
          </w:p>
          <w:p w14:paraId="7774BA64" w14:textId="24133DA8" w:rsidR="003058A3" w:rsidRDefault="00652CF6" w:rsidP="00652CF6">
            <w:pPr>
              <w:tabs>
                <w:tab w:val="left" w:pos="142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  <w:t>5.1                                                5.2</w:t>
            </w:r>
          </w:p>
          <w:p w14:paraId="7571425F" w14:textId="15D33B67" w:rsidR="003058A3" w:rsidRDefault="003058A3" w:rsidP="003058A3">
            <w:pPr>
              <w:rPr>
                <w:sz w:val="24"/>
                <w:szCs w:val="24"/>
              </w:rPr>
            </w:pPr>
          </w:p>
          <w:p w14:paraId="1106375F" w14:textId="252B2A0F" w:rsidR="003058A3" w:rsidRDefault="003058A3" w:rsidP="003058A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) Loan Details</w:t>
            </w:r>
          </w:p>
          <w:p w14:paraId="28AB0C2B" w14:textId="77777777" w:rsidR="00BF682E" w:rsidRDefault="00BF682E" w:rsidP="003058A3">
            <w:pPr>
              <w:rPr>
                <w:noProof/>
                <w:sz w:val="24"/>
                <w:szCs w:val="24"/>
                <w:lang w:bidi="si-LK"/>
              </w:rPr>
            </w:pPr>
          </w:p>
          <w:p w14:paraId="4F73C876" w14:textId="081783CA" w:rsidR="003058A3" w:rsidRPr="003058A3" w:rsidRDefault="00BF682E" w:rsidP="003058A3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bidi="si-LK"/>
              </w:rPr>
              <w:drawing>
                <wp:anchor distT="0" distB="0" distL="114300" distR="114300" simplePos="0" relativeHeight="251686912" behindDoc="0" locked="0" layoutInCell="1" allowOverlap="1" wp14:anchorId="53E175BB" wp14:editId="74DD29B6">
                  <wp:simplePos x="0" y="0"/>
                  <wp:positionH relativeFrom="column">
                    <wp:posOffset>2093595</wp:posOffset>
                  </wp:positionH>
                  <wp:positionV relativeFrom="paragraph">
                    <wp:posOffset>43815</wp:posOffset>
                  </wp:positionV>
                  <wp:extent cx="1552575" cy="3089910"/>
                  <wp:effectExtent l="0" t="0" r="9525" b="0"/>
                  <wp:wrapNone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3.jpg"/>
                          <pic:cNvPicPr/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953" r="14965"/>
                          <a:stretch/>
                        </pic:blipFill>
                        <pic:spPr bwMode="auto">
                          <a:xfrm>
                            <a:off x="0" y="0"/>
                            <a:ext cx="1552575" cy="30899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  <w:r w:rsidR="00D87FC4">
              <w:rPr>
                <w:noProof/>
                <w:sz w:val="24"/>
                <w:szCs w:val="24"/>
                <w:lang w:bidi="si-LK"/>
              </w:rPr>
              <w:drawing>
                <wp:anchor distT="0" distB="0" distL="114300" distR="114300" simplePos="0" relativeHeight="251683840" behindDoc="0" locked="0" layoutInCell="1" allowOverlap="1" wp14:anchorId="286163B5" wp14:editId="7AC573D1">
                  <wp:simplePos x="0" y="0"/>
                  <wp:positionH relativeFrom="column">
                    <wp:posOffset>121326</wp:posOffset>
                  </wp:positionH>
                  <wp:positionV relativeFrom="paragraph">
                    <wp:posOffset>45085</wp:posOffset>
                  </wp:positionV>
                  <wp:extent cx="1640866" cy="3090672"/>
                  <wp:effectExtent l="0" t="0" r="0" b="0"/>
                  <wp:wrapNone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1.jpg"/>
                          <pic:cNvPicPr/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475" t="7707" r="20028" b="7522"/>
                          <a:stretch/>
                        </pic:blipFill>
                        <pic:spPr bwMode="auto">
                          <a:xfrm>
                            <a:off x="0" y="0"/>
                            <a:ext cx="1640866" cy="309067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6E4D18C" w14:textId="5CFE1120" w:rsidR="00D87FC4" w:rsidRDefault="00D87FC4" w:rsidP="003058A3">
            <w:pPr>
              <w:rPr>
                <w:noProof/>
                <w:sz w:val="24"/>
                <w:szCs w:val="24"/>
                <w:lang w:bidi="si-LK"/>
              </w:rPr>
            </w:pPr>
          </w:p>
          <w:p w14:paraId="1375109E" w14:textId="563210A2" w:rsidR="003058A3" w:rsidRPr="003058A3" w:rsidRDefault="003058A3" w:rsidP="003058A3">
            <w:pPr>
              <w:rPr>
                <w:sz w:val="24"/>
                <w:szCs w:val="24"/>
              </w:rPr>
            </w:pPr>
          </w:p>
          <w:p w14:paraId="01815180" w14:textId="77777777" w:rsidR="003058A3" w:rsidRPr="003058A3" w:rsidRDefault="003058A3" w:rsidP="003058A3">
            <w:pPr>
              <w:rPr>
                <w:sz w:val="24"/>
                <w:szCs w:val="24"/>
              </w:rPr>
            </w:pPr>
          </w:p>
          <w:p w14:paraId="45C7F269" w14:textId="77777777" w:rsidR="003058A3" w:rsidRPr="003058A3" w:rsidRDefault="003058A3" w:rsidP="003058A3">
            <w:pPr>
              <w:rPr>
                <w:sz w:val="24"/>
                <w:szCs w:val="24"/>
              </w:rPr>
            </w:pPr>
          </w:p>
          <w:p w14:paraId="275FA379" w14:textId="77777777" w:rsidR="003058A3" w:rsidRPr="003058A3" w:rsidRDefault="003058A3" w:rsidP="003058A3">
            <w:pPr>
              <w:rPr>
                <w:sz w:val="24"/>
                <w:szCs w:val="24"/>
              </w:rPr>
            </w:pPr>
          </w:p>
          <w:p w14:paraId="2D4859E2" w14:textId="77777777" w:rsidR="003058A3" w:rsidRPr="003058A3" w:rsidRDefault="003058A3" w:rsidP="003058A3">
            <w:pPr>
              <w:rPr>
                <w:sz w:val="24"/>
                <w:szCs w:val="24"/>
              </w:rPr>
            </w:pPr>
          </w:p>
          <w:p w14:paraId="46A5C471" w14:textId="77777777" w:rsidR="003058A3" w:rsidRPr="003058A3" w:rsidRDefault="003058A3" w:rsidP="003058A3">
            <w:pPr>
              <w:rPr>
                <w:sz w:val="24"/>
                <w:szCs w:val="24"/>
              </w:rPr>
            </w:pPr>
          </w:p>
          <w:p w14:paraId="762CACC4" w14:textId="77777777" w:rsidR="003058A3" w:rsidRPr="003058A3" w:rsidRDefault="003058A3" w:rsidP="003058A3">
            <w:pPr>
              <w:rPr>
                <w:sz w:val="24"/>
                <w:szCs w:val="24"/>
              </w:rPr>
            </w:pPr>
          </w:p>
          <w:p w14:paraId="58FAF55C" w14:textId="77777777" w:rsidR="003058A3" w:rsidRPr="003058A3" w:rsidRDefault="003058A3" w:rsidP="003058A3">
            <w:pPr>
              <w:rPr>
                <w:sz w:val="24"/>
                <w:szCs w:val="24"/>
              </w:rPr>
            </w:pPr>
          </w:p>
          <w:p w14:paraId="5AAFE42B" w14:textId="77777777" w:rsidR="003058A3" w:rsidRPr="003058A3" w:rsidRDefault="003058A3" w:rsidP="003058A3">
            <w:pPr>
              <w:rPr>
                <w:sz w:val="24"/>
                <w:szCs w:val="24"/>
              </w:rPr>
            </w:pPr>
          </w:p>
          <w:p w14:paraId="1541EE88" w14:textId="28D1356A" w:rsidR="003058A3" w:rsidRDefault="003058A3" w:rsidP="003058A3">
            <w:pPr>
              <w:rPr>
                <w:sz w:val="24"/>
                <w:szCs w:val="24"/>
              </w:rPr>
            </w:pPr>
          </w:p>
          <w:p w14:paraId="3F70D477" w14:textId="77777777" w:rsidR="003058A3" w:rsidRPr="003058A3" w:rsidRDefault="003058A3" w:rsidP="003058A3">
            <w:pPr>
              <w:rPr>
                <w:sz w:val="24"/>
                <w:szCs w:val="24"/>
              </w:rPr>
            </w:pPr>
          </w:p>
          <w:p w14:paraId="4BDC249D" w14:textId="77777777" w:rsidR="003058A3" w:rsidRPr="003058A3" w:rsidRDefault="003058A3" w:rsidP="003058A3">
            <w:pPr>
              <w:rPr>
                <w:sz w:val="24"/>
                <w:szCs w:val="24"/>
              </w:rPr>
            </w:pPr>
          </w:p>
          <w:p w14:paraId="1EC65FEF" w14:textId="5FD47C84" w:rsidR="003058A3" w:rsidRDefault="003058A3" w:rsidP="003058A3">
            <w:pPr>
              <w:rPr>
                <w:sz w:val="24"/>
                <w:szCs w:val="24"/>
              </w:rPr>
            </w:pPr>
          </w:p>
          <w:p w14:paraId="1AC5AA8A" w14:textId="77777777" w:rsidR="00D87FC4" w:rsidRDefault="003058A3" w:rsidP="003058A3">
            <w:pPr>
              <w:tabs>
                <w:tab w:val="left" w:pos="132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</w:p>
          <w:p w14:paraId="352B002A" w14:textId="77777777" w:rsidR="00D87FC4" w:rsidRDefault="00D87FC4" w:rsidP="003058A3">
            <w:pPr>
              <w:tabs>
                <w:tab w:val="left" w:pos="1320"/>
              </w:tabs>
              <w:rPr>
                <w:sz w:val="24"/>
                <w:szCs w:val="24"/>
              </w:rPr>
            </w:pPr>
          </w:p>
          <w:p w14:paraId="78214C9E" w14:textId="77777777" w:rsidR="00D87FC4" w:rsidRDefault="00D87FC4" w:rsidP="003058A3">
            <w:pPr>
              <w:tabs>
                <w:tab w:val="left" w:pos="1320"/>
              </w:tabs>
              <w:rPr>
                <w:sz w:val="24"/>
                <w:szCs w:val="24"/>
              </w:rPr>
            </w:pPr>
          </w:p>
          <w:p w14:paraId="308F8B7D" w14:textId="30854DDF" w:rsidR="00652CF6" w:rsidRPr="003058A3" w:rsidRDefault="00D87FC4" w:rsidP="003058A3">
            <w:pPr>
              <w:tabs>
                <w:tab w:val="left" w:pos="132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</w:t>
            </w:r>
            <w:r w:rsidR="003058A3">
              <w:rPr>
                <w:sz w:val="24"/>
                <w:szCs w:val="24"/>
              </w:rPr>
              <w:t>6.1                                                6.2</w:t>
            </w:r>
          </w:p>
        </w:tc>
      </w:tr>
      <w:tr w:rsidR="003058A3" w:rsidRPr="00B73AAC" w14:paraId="5AFF8F7C" w14:textId="77777777" w:rsidTr="002967CA">
        <w:trPr>
          <w:trHeight w:val="12500"/>
        </w:trPr>
        <w:tc>
          <w:tcPr>
            <w:tcW w:w="2605" w:type="dxa"/>
          </w:tcPr>
          <w:p w14:paraId="0BAECF26" w14:textId="77777777" w:rsidR="003058A3" w:rsidRPr="00B73AAC" w:rsidRDefault="003058A3" w:rsidP="008A2A67">
            <w:pPr>
              <w:rPr>
                <w:sz w:val="24"/>
                <w:szCs w:val="24"/>
              </w:rPr>
            </w:pPr>
          </w:p>
        </w:tc>
        <w:tc>
          <w:tcPr>
            <w:tcW w:w="6300" w:type="dxa"/>
          </w:tcPr>
          <w:p w14:paraId="3A1FCB18" w14:textId="62D4A614" w:rsidR="003058A3" w:rsidRDefault="003058A3" w:rsidP="008A2A67">
            <w:pPr>
              <w:rPr>
                <w:noProof/>
                <w:lang w:bidi="si-LK"/>
              </w:rPr>
            </w:pPr>
            <w:r>
              <w:rPr>
                <w:noProof/>
                <w:lang w:bidi="si-LK"/>
              </w:rPr>
              <w:t>7) Add Accounts</w:t>
            </w:r>
          </w:p>
          <w:p w14:paraId="6F47CD6E" w14:textId="12F43DA9" w:rsidR="00363284" w:rsidRPr="00363284" w:rsidRDefault="00FF197F" w:rsidP="00363284">
            <w:pPr>
              <w:rPr>
                <w:lang w:bidi="si-LK"/>
              </w:rPr>
            </w:pPr>
            <w:r>
              <w:rPr>
                <w:noProof/>
                <w:sz w:val="24"/>
                <w:szCs w:val="24"/>
                <w:lang w:bidi="si-LK"/>
              </w:rPr>
              <w:drawing>
                <wp:anchor distT="0" distB="0" distL="114300" distR="114300" simplePos="0" relativeHeight="251680768" behindDoc="0" locked="0" layoutInCell="1" allowOverlap="1" wp14:anchorId="7A1570D4" wp14:editId="5D050A98">
                  <wp:simplePos x="0" y="0"/>
                  <wp:positionH relativeFrom="column">
                    <wp:posOffset>2015490</wp:posOffset>
                  </wp:positionH>
                  <wp:positionV relativeFrom="paragraph">
                    <wp:posOffset>74930</wp:posOffset>
                  </wp:positionV>
                  <wp:extent cx="1544955" cy="3090545"/>
                  <wp:effectExtent l="0" t="0" r="0" b="0"/>
                  <wp:wrapNone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Screenshot_20210718-123717.jp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4955" cy="30905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  <w:sz w:val="24"/>
                <w:szCs w:val="24"/>
                <w:lang w:bidi="si-LK"/>
              </w:rPr>
              <w:drawing>
                <wp:anchor distT="0" distB="0" distL="114300" distR="114300" simplePos="0" relativeHeight="251679744" behindDoc="0" locked="0" layoutInCell="1" allowOverlap="1" wp14:anchorId="45DE27D0" wp14:editId="07D101AA">
                  <wp:simplePos x="0" y="0"/>
                  <wp:positionH relativeFrom="column">
                    <wp:posOffset>101600</wp:posOffset>
                  </wp:positionH>
                  <wp:positionV relativeFrom="paragraph">
                    <wp:posOffset>74295</wp:posOffset>
                  </wp:positionV>
                  <wp:extent cx="1544955" cy="3090545"/>
                  <wp:effectExtent l="0" t="0" r="0" b="0"/>
                  <wp:wrapNone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Screenshot_20210718-123708.jpg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4955" cy="30905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257AB104" w14:textId="496601D1" w:rsidR="00363284" w:rsidRPr="00363284" w:rsidRDefault="00363284" w:rsidP="00363284">
            <w:pPr>
              <w:rPr>
                <w:lang w:bidi="si-LK"/>
              </w:rPr>
            </w:pPr>
          </w:p>
          <w:p w14:paraId="7BB91553" w14:textId="1C56BD82" w:rsidR="00363284" w:rsidRPr="00363284" w:rsidRDefault="00363284" w:rsidP="00363284">
            <w:pPr>
              <w:rPr>
                <w:lang w:bidi="si-LK"/>
              </w:rPr>
            </w:pPr>
          </w:p>
          <w:p w14:paraId="2D2F68CA" w14:textId="6A7EA3E5" w:rsidR="00363284" w:rsidRPr="00363284" w:rsidRDefault="00363284" w:rsidP="00363284">
            <w:pPr>
              <w:rPr>
                <w:lang w:bidi="si-LK"/>
              </w:rPr>
            </w:pPr>
          </w:p>
          <w:p w14:paraId="722F2951" w14:textId="3A69E077" w:rsidR="00363284" w:rsidRPr="00363284" w:rsidRDefault="00363284" w:rsidP="00363284">
            <w:pPr>
              <w:rPr>
                <w:lang w:bidi="si-LK"/>
              </w:rPr>
            </w:pPr>
          </w:p>
          <w:p w14:paraId="3B7794D3" w14:textId="77777777" w:rsidR="00363284" w:rsidRPr="00363284" w:rsidRDefault="00363284" w:rsidP="00363284">
            <w:pPr>
              <w:rPr>
                <w:lang w:bidi="si-LK"/>
              </w:rPr>
            </w:pPr>
          </w:p>
          <w:p w14:paraId="75A3C8F5" w14:textId="365CF642" w:rsidR="00363284" w:rsidRPr="00363284" w:rsidRDefault="00363284" w:rsidP="00363284">
            <w:pPr>
              <w:rPr>
                <w:lang w:bidi="si-LK"/>
              </w:rPr>
            </w:pPr>
          </w:p>
          <w:p w14:paraId="5A8628EB" w14:textId="77777777" w:rsidR="00363284" w:rsidRPr="00363284" w:rsidRDefault="00363284" w:rsidP="00363284">
            <w:pPr>
              <w:rPr>
                <w:lang w:bidi="si-LK"/>
              </w:rPr>
            </w:pPr>
          </w:p>
          <w:p w14:paraId="15EE52C8" w14:textId="77777777" w:rsidR="00363284" w:rsidRPr="00363284" w:rsidRDefault="00363284" w:rsidP="00363284">
            <w:pPr>
              <w:rPr>
                <w:lang w:bidi="si-LK"/>
              </w:rPr>
            </w:pPr>
          </w:p>
          <w:p w14:paraId="33829A31" w14:textId="72EA868A" w:rsidR="00363284" w:rsidRDefault="00363284" w:rsidP="00363284">
            <w:pPr>
              <w:rPr>
                <w:lang w:bidi="si-LK"/>
              </w:rPr>
            </w:pPr>
          </w:p>
          <w:p w14:paraId="095D968B" w14:textId="77777777" w:rsidR="00363284" w:rsidRPr="00363284" w:rsidRDefault="00363284" w:rsidP="00363284">
            <w:pPr>
              <w:rPr>
                <w:lang w:bidi="si-LK"/>
              </w:rPr>
            </w:pPr>
          </w:p>
          <w:p w14:paraId="4F0FD732" w14:textId="77777777" w:rsidR="00363284" w:rsidRPr="00363284" w:rsidRDefault="00363284" w:rsidP="00363284">
            <w:pPr>
              <w:rPr>
                <w:lang w:bidi="si-LK"/>
              </w:rPr>
            </w:pPr>
          </w:p>
          <w:p w14:paraId="236F8D43" w14:textId="77777777" w:rsidR="00363284" w:rsidRPr="00363284" w:rsidRDefault="00363284" w:rsidP="00363284">
            <w:pPr>
              <w:rPr>
                <w:lang w:bidi="si-LK"/>
              </w:rPr>
            </w:pPr>
          </w:p>
          <w:p w14:paraId="2A384BB4" w14:textId="098B15B1" w:rsidR="00363284" w:rsidRDefault="00363284" w:rsidP="00363284">
            <w:pPr>
              <w:rPr>
                <w:lang w:bidi="si-LK"/>
              </w:rPr>
            </w:pPr>
          </w:p>
          <w:p w14:paraId="1FCB6939" w14:textId="77777777" w:rsidR="00363284" w:rsidRPr="00363284" w:rsidRDefault="00363284" w:rsidP="00363284">
            <w:pPr>
              <w:rPr>
                <w:lang w:bidi="si-LK"/>
              </w:rPr>
            </w:pPr>
          </w:p>
          <w:p w14:paraId="37CBCC51" w14:textId="5990825A" w:rsidR="00363284" w:rsidRDefault="00363284" w:rsidP="00363284">
            <w:pPr>
              <w:rPr>
                <w:lang w:bidi="si-LK"/>
              </w:rPr>
            </w:pPr>
          </w:p>
          <w:p w14:paraId="17E59DF3" w14:textId="5EE9324A" w:rsidR="00363284" w:rsidRDefault="00363284" w:rsidP="00363284">
            <w:pPr>
              <w:rPr>
                <w:lang w:bidi="si-LK"/>
              </w:rPr>
            </w:pPr>
          </w:p>
          <w:p w14:paraId="333B37DF" w14:textId="25744169" w:rsidR="00FF197F" w:rsidRDefault="00363284" w:rsidP="00363284">
            <w:pPr>
              <w:tabs>
                <w:tab w:val="left" w:pos="1230"/>
              </w:tabs>
              <w:rPr>
                <w:lang w:bidi="si-LK"/>
              </w:rPr>
            </w:pPr>
            <w:r>
              <w:rPr>
                <w:lang w:bidi="si-LK"/>
              </w:rPr>
              <w:tab/>
              <w:t>7.1                                                       7.2</w:t>
            </w:r>
          </w:p>
          <w:p w14:paraId="77FE2AF7" w14:textId="6CC32D0E" w:rsidR="00FF197F" w:rsidRDefault="00FF197F" w:rsidP="00FF197F">
            <w:pPr>
              <w:rPr>
                <w:lang w:bidi="si-LK"/>
              </w:rPr>
            </w:pPr>
          </w:p>
          <w:p w14:paraId="16A45E83" w14:textId="72FC325C" w:rsidR="00803A61" w:rsidRDefault="00FF197F" w:rsidP="00FF197F">
            <w:pPr>
              <w:tabs>
                <w:tab w:val="left" w:pos="1470"/>
              </w:tabs>
              <w:rPr>
                <w:lang w:bidi="si-LK"/>
              </w:rPr>
            </w:pPr>
            <w:r>
              <w:rPr>
                <w:lang w:bidi="si-LK"/>
              </w:rPr>
              <w:tab/>
              <w:t>7.1                                                7.2</w:t>
            </w:r>
          </w:p>
          <w:p w14:paraId="5024E816" w14:textId="32E866CA" w:rsidR="00803A61" w:rsidRDefault="00803A61" w:rsidP="00803A61">
            <w:pPr>
              <w:rPr>
                <w:lang w:bidi="si-LK"/>
              </w:rPr>
            </w:pPr>
          </w:p>
          <w:p w14:paraId="18BC2236" w14:textId="3FFC4B10" w:rsidR="00803A61" w:rsidRDefault="00803A61" w:rsidP="00803A61">
            <w:pPr>
              <w:rPr>
                <w:lang w:bidi="si-LK"/>
              </w:rPr>
            </w:pPr>
          </w:p>
          <w:p w14:paraId="4D804631" w14:textId="77777777" w:rsidR="003058A3" w:rsidRDefault="00803A61" w:rsidP="00803A61">
            <w:pPr>
              <w:rPr>
                <w:lang w:bidi="si-LK"/>
              </w:rPr>
            </w:pPr>
            <w:r>
              <w:rPr>
                <w:lang w:bidi="si-LK"/>
              </w:rPr>
              <w:t xml:space="preserve">8) Budget Calculator </w:t>
            </w:r>
          </w:p>
          <w:p w14:paraId="370F55B3" w14:textId="740277EC" w:rsidR="007B5134" w:rsidRDefault="00803A61" w:rsidP="00803A61">
            <w:pPr>
              <w:rPr>
                <w:lang w:bidi="si-LK"/>
              </w:rPr>
            </w:pPr>
            <w:r>
              <w:rPr>
                <w:noProof/>
                <w:sz w:val="24"/>
                <w:szCs w:val="24"/>
                <w:lang w:bidi="si-LK"/>
              </w:rPr>
              <w:drawing>
                <wp:anchor distT="0" distB="0" distL="114300" distR="114300" simplePos="0" relativeHeight="251682816" behindDoc="0" locked="0" layoutInCell="1" allowOverlap="1" wp14:anchorId="6886D072" wp14:editId="572AA5A9">
                  <wp:simplePos x="0" y="0"/>
                  <wp:positionH relativeFrom="column">
                    <wp:posOffset>101600</wp:posOffset>
                  </wp:positionH>
                  <wp:positionV relativeFrom="paragraph">
                    <wp:posOffset>112395</wp:posOffset>
                  </wp:positionV>
                  <wp:extent cx="1544955" cy="3090545"/>
                  <wp:effectExtent l="0" t="0" r="0" b="0"/>
                  <wp:wrapNone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Screenshot_20210718-124042.jp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4955" cy="30905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09039E7A" w14:textId="65A7603F" w:rsidR="007B5134" w:rsidRPr="007B5134" w:rsidRDefault="007B5134" w:rsidP="007B5134">
            <w:pPr>
              <w:rPr>
                <w:lang w:bidi="si-LK"/>
              </w:rPr>
            </w:pPr>
          </w:p>
          <w:p w14:paraId="2F6DE951" w14:textId="3DD36D63" w:rsidR="007B5134" w:rsidRPr="007B5134" w:rsidRDefault="007B5134" w:rsidP="007B5134">
            <w:pPr>
              <w:rPr>
                <w:lang w:bidi="si-LK"/>
              </w:rPr>
            </w:pPr>
          </w:p>
          <w:p w14:paraId="627CD733" w14:textId="3C5432E1" w:rsidR="007B5134" w:rsidRPr="007B5134" w:rsidRDefault="007B5134" w:rsidP="007B5134">
            <w:pPr>
              <w:rPr>
                <w:lang w:bidi="si-LK"/>
              </w:rPr>
            </w:pPr>
          </w:p>
          <w:p w14:paraId="67FA0F09" w14:textId="1ACC6997" w:rsidR="007B5134" w:rsidRPr="007B5134" w:rsidRDefault="007B5134" w:rsidP="007B5134">
            <w:pPr>
              <w:rPr>
                <w:lang w:bidi="si-LK"/>
              </w:rPr>
            </w:pPr>
          </w:p>
          <w:p w14:paraId="01BA9238" w14:textId="69BEE1FF" w:rsidR="007B5134" w:rsidRPr="007B5134" w:rsidRDefault="007B5134" w:rsidP="007B5134">
            <w:pPr>
              <w:rPr>
                <w:lang w:bidi="si-LK"/>
              </w:rPr>
            </w:pPr>
          </w:p>
          <w:p w14:paraId="1B553DA8" w14:textId="372225CC" w:rsidR="007B5134" w:rsidRPr="007B5134" w:rsidRDefault="007B5134" w:rsidP="007B5134">
            <w:pPr>
              <w:rPr>
                <w:lang w:bidi="si-LK"/>
              </w:rPr>
            </w:pPr>
          </w:p>
          <w:p w14:paraId="7D43DB77" w14:textId="280FA557" w:rsidR="007B5134" w:rsidRPr="007B5134" w:rsidRDefault="007B5134" w:rsidP="007B5134">
            <w:pPr>
              <w:rPr>
                <w:lang w:bidi="si-LK"/>
              </w:rPr>
            </w:pPr>
          </w:p>
          <w:p w14:paraId="6088CC35" w14:textId="77777777" w:rsidR="007B5134" w:rsidRPr="007B5134" w:rsidRDefault="007B5134" w:rsidP="007B5134">
            <w:pPr>
              <w:rPr>
                <w:lang w:bidi="si-LK"/>
              </w:rPr>
            </w:pPr>
          </w:p>
          <w:p w14:paraId="09424D2D" w14:textId="0031A484" w:rsidR="007B5134" w:rsidRPr="007B5134" w:rsidRDefault="007B5134" w:rsidP="007B5134">
            <w:pPr>
              <w:rPr>
                <w:lang w:bidi="si-LK"/>
              </w:rPr>
            </w:pPr>
          </w:p>
          <w:p w14:paraId="7C82CDFF" w14:textId="72CF06D8" w:rsidR="007B5134" w:rsidRPr="007B5134" w:rsidRDefault="007B5134" w:rsidP="007B5134">
            <w:pPr>
              <w:rPr>
                <w:lang w:bidi="si-LK"/>
              </w:rPr>
            </w:pPr>
          </w:p>
          <w:p w14:paraId="5DB51E67" w14:textId="698897A5" w:rsidR="007B5134" w:rsidRPr="007B5134" w:rsidRDefault="007B5134" w:rsidP="007B5134">
            <w:pPr>
              <w:rPr>
                <w:lang w:bidi="si-LK"/>
              </w:rPr>
            </w:pPr>
          </w:p>
          <w:p w14:paraId="452659B8" w14:textId="468C08CB" w:rsidR="007B5134" w:rsidRDefault="007B5134" w:rsidP="007B5134">
            <w:pPr>
              <w:rPr>
                <w:lang w:bidi="si-LK"/>
              </w:rPr>
            </w:pPr>
          </w:p>
          <w:p w14:paraId="1759578B" w14:textId="286D0597" w:rsidR="007B5134" w:rsidRPr="007B5134" w:rsidRDefault="007B5134" w:rsidP="007B5134">
            <w:pPr>
              <w:rPr>
                <w:lang w:bidi="si-LK"/>
              </w:rPr>
            </w:pPr>
          </w:p>
          <w:p w14:paraId="2423981F" w14:textId="1D64837C" w:rsidR="007B5134" w:rsidRPr="007B5134" w:rsidRDefault="007B5134" w:rsidP="007B5134">
            <w:pPr>
              <w:rPr>
                <w:lang w:bidi="si-LK"/>
              </w:rPr>
            </w:pPr>
          </w:p>
          <w:p w14:paraId="167928C1" w14:textId="59988A1D" w:rsidR="007B5134" w:rsidRPr="007B5134" w:rsidRDefault="007B5134" w:rsidP="007B5134">
            <w:pPr>
              <w:rPr>
                <w:lang w:bidi="si-LK"/>
              </w:rPr>
            </w:pPr>
          </w:p>
          <w:p w14:paraId="154B4BA0" w14:textId="77777777" w:rsidR="007B5134" w:rsidRPr="007B5134" w:rsidRDefault="007B5134" w:rsidP="007B5134">
            <w:pPr>
              <w:rPr>
                <w:lang w:bidi="si-LK"/>
              </w:rPr>
            </w:pPr>
          </w:p>
          <w:p w14:paraId="56314A41" w14:textId="08277CBA" w:rsidR="007B5134" w:rsidRDefault="007B5134" w:rsidP="007B5134">
            <w:pPr>
              <w:rPr>
                <w:lang w:bidi="si-LK"/>
              </w:rPr>
            </w:pPr>
          </w:p>
          <w:p w14:paraId="7A8402FE" w14:textId="1232BEC7" w:rsidR="007B5134" w:rsidRPr="007B5134" w:rsidRDefault="007B5134" w:rsidP="007B5134">
            <w:pPr>
              <w:rPr>
                <w:lang w:bidi="si-LK"/>
              </w:rPr>
            </w:pPr>
          </w:p>
          <w:p w14:paraId="30A3D373" w14:textId="2E625F60" w:rsidR="007B5134" w:rsidRDefault="007B5134" w:rsidP="007B5134">
            <w:pPr>
              <w:rPr>
                <w:lang w:bidi="si-LK"/>
              </w:rPr>
            </w:pPr>
          </w:p>
          <w:p w14:paraId="48DA46A1" w14:textId="05F1EF3B" w:rsidR="007B5134" w:rsidRDefault="007B5134" w:rsidP="007B5134">
            <w:pPr>
              <w:rPr>
                <w:lang w:bidi="si-LK"/>
              </w:rPr>
            </w:pPr>
          </w:p>
          <w:p w14:paraId="78D45F8F" w14:textId="77777777" w:rsidR="007B5134" w:rsidRDefault="007B5134" w:rsidP="007B5134">
            <w:pPr>
              <w:rPr>
                <w:lang w:bidi="si-LK"/>
              </w:rPr>
            </w:pPr>
          </w:p>
          <w:p w14:paraId="0662DF53" w14:textId="77777777" w:rsidR="007B5134" w:rsidRDefault="007B5134" w:rsidP="007B5134">
            <w:pPr>
              <w:rPr>
                <w:lang w:bidi="si-LK"/>
              </w:rPr>
            </w:pPr>
          </w:p>
          <w:p w14:paraId="1A1E15B2" w14:textId="77777777" w:rsidR="007B5134" w:rsidRDefault="007B5134" w:rsidP="007B5134">
            <w:pPr>
              <w:rPr>
                <w:lang w:bidi="si-LK"/>
              </w:rPr>
            </w:pPr>
          </w:p>
          <w:p w14:paraId="0F331D64" w14:textId="706E71B8" w:rsidR="007B5134" w:rsidRDefault="007B5134" w:rsidP="007B5134">
            <w:pPr>
              <w:rPr>
                <w:lang w:bidi="si-LK"/>
              </w:rPr>
            </w:pPr>
          </w:p>
          <w:p w14:paraId="6EA3E441" w14:textId="6A38ABB1" w:rsidR="00803A61" w:rsidRDefault="007B5134" w:rsidP="007B5134">
            <w:pPr>
              <w:rPr>
                <w:lang w:bidi="si-LK"/>
              </w:rPr>
            </w:pPr>
            <w:r>
              <w:rPr>
                <w:lang w:bidi="si-LK"/>
              </w:rPr>
              <w:t>9)Add Utility Bills</w:t>
            </w:r>
          </w:p>
          <w:p w14:paraId="4D033356" w14:textId="1B1F82AA" w:rsidR="007B5134" w:rsidRDefault="006C0C71" w:rsidP="007B5134">
            <w:pPr>
              <w:rPr>
                <w:lang w:bidi="si-LK"/>
              </w:rPr>
            </w:pPr>
            <w:r>
              <w:rPr>
                <w:noProof/>
                <w:lang w:bidi="si-LK"/>
              </w:rPr>
              <w:drawing>
                <wp:anchor distT="0" distB="0" distL="114300" distR="114300" simplePos="0" relativeHeight="251693056" behindDoc="0" locked="0" layoutInCell="1" allowOverlap="1" wp14:anchorId="278FE2F3" wp14:editId="629D2754">
                  <wp:simplePos x="0" y="0"/>
                  <wp:positionH relativeFrom="column">
                    <wp:posOffset>1943100</wp:posOffset>
                  </wp:positionH>
                  <wp:positionV relativeFrom="paragraph">
                    <wp:posOffset>71755</wp:posOffset>
                  </wp:positionV>
                  <wp:extent cx="1390902" cy="3090672"/>
                  <wp:effectExtent l="0" t="0" r="0" b="0"/>
                  <wp:wrapNone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MicrosoftTeams-image (1).png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0902" cy="30906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B5134">
              <w:rPr>
                <w:noProof/>
                <w:lang w:bidi="si-LK"/>
              </w:rPr>
              <w:drawing>
                <wp:anchor distT="0" distB="0" distL="114300" distR="114300" simplePos="0" relativeHeight="251691008" behindDoc="0" locked="0" layoutInCell="1" allowOverlap="1" wp14:anchorId="4AF6591B" wp14:editId="11F20E8A">
                  <wp:simplePos x="0" y="0"/>
                  <wp:positionH relativeFrom="column">
                    <wp:posOffset>74295</wp:posOffset>
                  </wp:positionH>
                  <wp:positionV relativeFrom="paragraph">
                    <wp:posOffset>68580</wp:posOffset>
                  </wp:positionV>
                  <wp:extent cx="1390650" cy="3090545"/>
                  <wp:effectExtent l="0" t="0" r="0" b="0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MicrosoftTeams-image.png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0650" cy="30905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0ED54F66" w14:textId="5EEF00CC" w:rsidR="007B5134" w:rsidRDefault="007B5134" w:rsidP="007B5134">
            <w:pPr>
              <w:rPr>
                <w:lang w:bidi="si-LK"/>
              </w:rPr>
            </w:pPr>
          </w:p>
          <w:p w14:paraId="2853B7C6" w14:textId="46C0F84E" w:rsidR="007B5134" w:rsidRDefault="007B5134" w:rsidP="007B5134">
            <w:pPr>
              <w:rPr>
                <w:lang w:bidi="si-LK"/>
              </w:rPr>
            </w:pPr>
          </w:p>
          <w:p w14:paraId="2EBDF7DB" w14:textId="69024589" w:rsidR="007B5134" w:rsidRDefault="007B5134" w:rsidP="007B5134">
            <w:pPr>
              <w:rPr>
                <w:lang w:bidi="si-LK"/>
              </w:rPr>
            </w:pPr>
          </w:p>
          <w:p w14:paraId="18BF4DF6" w14:textId="77777777" w:rsidR="006C0C71" w:rsidRDefault="006C0C71" w:rsidP="007B5134">
            <w:pPr>
              <w:rPr>
                <w:lang w:bidi="si-LK"/>
              </w:rPr>
            </w:pPr>
          </w:p>
          <w:p w14:paraId="7E1E9EE5" w14:textId="77777777" w:rsidR="006C0C71" w:rsidRDefault="006C0C71" w:rsidP="007B5134">
            <w:pPr>
              <w:rPr>
                <w:lang w:bidi="si-LK"/>
              </w:rPr>
            </w:pPr>
          </w:p>
          <w:p w14:paraId="355F652D" w14:textId="049B0C65" w:rsidR="006C0C71" w:rsidRDefault="007B5134" w:rsidP="007B5134">
            <w:pPr>
              <w:rPr>
                <w:lang w:bidi="si-LK"/>
              </w:rPr>
            </w:pPr>
            <w:r>
              <w:rPr>
                <w:noProof/>
                <w:lang w:bidi="si-LK"/>
              </w:rPr>
              <w:drawing>
                <wp:anchor distT="0" distB="0" distL="114300" distR="114300" simplePos="0" relativeHeight="251692032" behindDoc="0" locked="0" layoutInCell="1" allowOverlap="1" wp14:anchorId="3319630F" wp14:editId="1CAC8E67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-7670800</wp:posOffset>
                  </wp:positionV>
                  <wp:extent cx="1390650" cy="3090545"/>
                  <wp:effectExtent l="0" t="0" r="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MicrosoftTeams-image (1).png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0650" cy="30905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06E3E8DC" w14:textId="77777777" w:rsidR="006C0C71" w:rsidRPr="006C0C71" w:rsidRDefault="006C0C71" w:rsidP="006C0C71">
            <w:pPr>
              <w:rPr>
                <w:lang w:bidi="si-LK"/>
              </w:rPr>
            </w:pPr>
          </w:p>
          <w:p w14:paraId="03405966" w14:textId="77777777" w:rsidR="006C0C71" w:rsidRPr="006C0C71" w:rsidRDefault="006C0C71" w:rsidP="006C0C71">
            <w:pPr>
              <w:rPr>
                <w:lang w:bidi="si-LK"/>
              </w:rPr>
            </w:pPr>
          </w:p>
          <w:p w14:paraId="0FE9375D" w14:textId="77777777" w:rsidR="006C0C71" w:rsidRPr="006C0C71" w:rsidRDefault="006C0C71" w:rsidP="006C0C71">
            <w:pPr>
              <w:rPr>
                <w:lang w:bidi="si-LK"/>
              </w:rPr>
            </w:pPr>
          </w:p>
          <w:p w14:paraId="1C3D270F" w14:textId="77777777" w:rsidR="006C0C71" w:rsidRPr="006C0C71" w:rsidRDefault="006C0C71" w:rsidP="006C0C71">
            <w:pPr>
              <w:rPr>
                <w:lang w:bidi="si-LK"/>
              </w:rPr>
            </w:pPr>
          </w:p>
          <w:p w14:paraId="135E7E81" w14:textId="77777777" w:rsidR="006C0C71" w:rsidRPr="006C0C71" w:rsidRDefault="006C0C71" w:rsidP="006C0C71">
            <w:pPr>
              <w:rPr>
                <w:lang w:bidi="si-LK"/>
              </w:rPr>
            </w:pPr>
          </w:p>
          <w:p w14:paraId="349349B4" w14:textId="77777777" w:rsidR="006C0C71" w:rsidRPr="006C0C71" w:rsidRDefault="006C0C71" w:rsidP="006C0C71">
            <w:pPr>
              <w:rPr>
                <w:lang w:bidi="si-LK"/>
              </w:rPr>
            </w:pPr>
          </w:p>
          <w:p w14:paraId="5E151958" w14:textId="77777777" w:rsidR="006C0C71" w:rsidRPr="006C0C71" w:rsidRDefault="006C0C71" w:rsidP="006C0C71">
            <w:pPr>
              <w:rPr>
                <w:lang w:bidi="si-LK"/>
              </w:rPr>
            </w:pPr>
          </w:p>
          <w:p w14:paraId="03057AD3" w14:textId="6A7A33A3" w:rsidR="006C0C71" w:rsidRDefault="006C0C71" w:rsidP="006C0C71">
            <w:pPr>
              <w:rPr>
                <w:lang w:bidi="si-LK"/>
              </w:rPr>
            </w:pPr>
          </w:p>
          <w:p w14:paraId="001DA617" w14:textId="77777777" w:rsidR="006C0C71" w:rsidRPr="006C0C71" w:rsidRDefault="006C0C71" w:rsidP="006C0C71">
            <w:pPr>
              <w:rPr>
                <w:lang w:bidi="si-LK"/>
              </w:rPr>
            </w:pPr>
          </w:p>
          <w:p w14:paraId="2C0F9087" w14:textId="77777777" w:rsidR="006C0C71" w:rsidRPr="006C0C71" w:rsidRDefault="006C0C71" w:rsidP="006C0C71">
            <w:pPr>
              <w:rPr>
                <w:lang w:bidi="si-LK"/>
              </w:rPr>
            </w:pPr>
          </w:p>
          <w:p w14:paraId="5590EE25" w14:textId="0C6A2CD4" w:rsidR="006C0C71" w:rsidRDefault="006C0C71" w:rsidP="006C0C71">
            <w:pPr>
              <w:tabs>
                <w:tab w:val="left" w:pos="1455"/>
              </w:tabs>
              <w:rPr>
                <w:lang w:bidi="si-LK"/>
              </w:rPr>
            </w:pPr>
          </w:p>
          <w:p w14:paraId="604678D6" w14:textId="77777777" w:rsidR="006C0C71" w:rsidRDefault="006C0C71" w:rsidP="006C0C71">
            <w:pPr>
              <w:tabs>
                <w:tab w:val="left" w:pos="1455"/>
              </w:tabs>
              <w:rPr>
                <w:lang w:bidi="si-LK"/>
              </w:rPr>
            </w:pPr>
          </w:p>
          <w:p w14:paraId="0A968FF3" w14:textId="6DB41DD2" w:rsidR="006C0C71" w:rsidRDefault="006C0C71" w:rsidP="006C0C71">
            <w:pPr>
              <w:tabs>
                <w:tab w:val="left" w:pos="1455"/>
              </w:tabs>
              <w:rPr>
                <w:lang w:bidi="si-LK"/>
              </w:rPr>
            </w:pPr>
            <w:r>
              <w:rPr>
                <w:lang w:bidi="si-LK"/>
              </w:rPr>
              <w:t xml:space="preserve">                  9.1                                                       9.2</w:t>
            </w:r>
          </w:p>
          <w:p w14:paraId="6E8410F6" w14:textId="37DF322D" w:rsidR="006C0C71" w:rsidRDefault="006C0C71" w:rsidP="006C0C71">
            <w:pPr>
              <w:rPr>
                <w:lang w:bidi="si-LK"/>
              </w:rPr>
            </w:pPr>
          </w:p>
          <w:p w14:paraId="15B46CA3" w14:textId="4D1D0776" w:rsidR="006C0C71" w:rsidRDefault="006C0C71" w:rsidP="006C0C71">
            <w:pPr>
              <w:tabs>
                <w:tab w:val="left" w:pos="1260"/>
              </w:tabs>
              <w:ind w:firstLine="720"/>
              <w:rPr>
                <w:lang w:bidi="si-LK"/>
              </w:rPr>
            </w:pPr>
            <w:r>
              <w:rPr>
                <w:lang w:bidi="si-LK"/>
              </w:rPr>
              <w:tab/>
            </w:r>
          </w:p>
          <w:p w14:paraId="3D259958" w14:textId="28FDA49A" w:rsidR="006C0C71" w:rsidRPr="006C0C71" w:rsidRDefault="006C0C71" w:rsidP="006C0C71">
            <w:pPr>
              <w:rPr>
                <w:lang w:bidi="si-LK"/>
              </w:rPr>
            </w:pPr>
            <w:r>
              <w:rPr>
                <w:noProof/>
                <w:lang w:bidi="si-LK"/>
              </w:rPr>
              <w:drawing>
                <wp:anchor distT="0" distB="0" distL="114300" distR="114300" simplePos="0" relativeHeight="251688960" behindDoc="0" locked="0" layoutInCell="1" allowOverlap="1" wp14:anchorId="5DB4B74C" wp14:editId="7C941B95">
                  <wp:simplePos x="0" y="0"/>
                  <wp:positionH relativeFrom="column">
                    <wp:posOffset>1933575</wp:posOffset>
                  </wp:positionH>
                  <wp:positionV relativeFrom="paragraph">
                    <wp:posOffset>104140</wp:posOffset>
                  </wp:positionV>
                  <wp:extent cx="1390650" cy="3090545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MicrosoftTeams-image (3).pn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0650" cy="30905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  <w:lang w:bidi="si-LK"/>
              </w:rPr>
              <w:drawing>
                <wp:anchor distT="0" distB="0" distL="114300" distR="114300" simplePos="0" relativeHeight="251689984" behindDoc="0" locked="0" layoutInCell="1" allowOverlap="1" wp14:anchorId="315C91F4" wp14:editId="7F8F391A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04140</wp:posOffset>
                  </wp:positionV>
                  <wp:extent cx="1390650" cy="3090545"/>
                  <wp:effectExtent l="0" t="0" r="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MicrosoftTeams-image (2).pn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0650" cy="30905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3DDB6C94" w14:textId="2D47726E" w:rsidR="006C0C71" w:rsidRPr="006C0C71" w:rsidRDefault="006C0C71" w:rsidP="006C0C71">
            <w:pPr>
              <w:rPr>
                <w:lang w:bidi="si-LK"/>
              </w:rPr>
            </w:pPr>
          </w:p>
          <w:p w14:paraId="4AC68731" w14:textId="2DC0779C" w:rsidR="006C0C71" w:rsidRPr="006C0C71" w:rsidRDefault="006C0C71" w:rsidP="006C0C71">
            <w:pPr>
              <w:rPr>
                <w:lang w:bidi="si-LK"/>
              </w:rPr>
            </w:pPr>
          </w:p>
          <w:p w14:paraId="71ADECDA" w14:textId="77777777" w:rsidR="006C0C71" w:rsidRPr="006C0C71" w:rsidRDefault="006C0C71" w:rsidP="006C0C71">
            <w:pPr>
              <w:rPr>
                <w:lang w:bidi="si-LK"/>
              </w:rPr>
            </w:pPr>
          </w:p>
          <w:p w14:paraId="7B0E31C5" w14:textId="77777777" w:rsidR="006C0C71" w:rsidRPr="006C0C71" w:rsidRDefault="006C0C71" w:rsidP="006C0C71">
            <w:pPr>
              <w:rPr>
                <w:lang w:bidi="si-LK"/>
              </w:rPr>
            </w:pPr>
          </w:p>
          <w:p w14:paraId="6EE8D5B1" w14:textId="77777777" w:rsidR="006C0C71" w:rsidRPr="006C0C71" w:rsidRDefault="006C0C71" w:rsidP="006C0C71">
            <w:pPr>
              <w:rPr>
                <w:lang w:bidi="si-LK"/>
              </w:rPr>
            </w:pPr>
          </w:p>
          <w:p w14:paraId="36EF658C" w14:textId="77777777" w:rsidR="006C0C71" w:rsidRPr="006C0C71" w:rsidRDefault="006C0C71" w:rsidP="006C0C71">
            <w:pPr>
              <w:rPr>
                <w:lang w:bidi="si-LK"/>
              </w:rPr>
            </w:pPr>
          </w:p>
          <w:p w14:paraId="33299B77" w14:textId="77777777" w:rsidR="006C0C71" w:rsidRPr="006C0C71" w:rsidRDefault="006C0C71" w:rsidP="006C0C71">
            <w:pPr>
              <w:rPr>
                <w:lang w:bidi="si-LK"/>
              </w:rPr>
            </w:pPr>
          </w:p>
          <w:p w14:paraId="079434E4" w14:textId="77777777" w:rsidR="006C0C71" w:rsidRPr="006C0C71" w:rsidRDefault="006C0C71" w:rsidP="006C0C71">
            <w:pPr>
              <w:rPr>
                <w:lang w:bidi="si-LK"/>
              </w:rPr>
            </w:pPr>
          </w:p>
          <w:p w14:paraId="1C57DF0B" w14:textId="77777777" w:rsidR="006C0C71" w:rsidRPr="006C0C71" w:rsidRDefault="006C0C71" w:rsidP="006C0C71">
            <w:pPr>
              <w:rPr>
                <w:lang w:bidi="si-LK"/>
              </w:rPr>
            </w:pPr>
          </w:p>
          <w:p w14:paraId="11BF248C" w14:textId="77777777" w:rsidR="006C0C71" w:rsidRPr="006C0C71" w:rsidRDefault="006C0C71" w:rsidP="006C0C71">
            <w:pPr>
              <w:rPr>
                <w:lang w:bidi="si-LK"/>
              </w:rPr>
            </w:pPr>
          </w:p>
          <w:p w14:paraId="7A5E60F1" w14:textId="3D1BC82D" w:rsidR="006C0C71" w:rsidRDefault="006C0C71" w:rsidP="006C0C71">
            <w:pPr>
              <w:rPr>
                <w:lang w:bidi="si-LK"/>
              </w:rPr>
            </w:pPr>
          </w:p>
          <w:p w14:paraId="42343E52" w14:textId="77777777" w:rsidR="006C0C71" w:rsidRPr="006C0C71" w:rsidRDefault="006C0C71" w:rsidP="006C0C71">
            <w:pPr>
              <w:rPr>
                <w:lang w:bidi="si-LK"/>
              </w:rPr>
            </w:pPr>
          </w:p>
          <w:p w14:paraId="7DEA0FA8" w14:textId="084CFBDE" w:rsidR="006C0C71" w:rsidRPr="006C0C71" w:rsidRDefault="006C0C71" w:rsidP="006C0C71">
            <w:pPr>
              <w:rPr>
                <w:lang w:bidi="si-LK"/>
              </w:rPr>
            </w:pPr>
          </w:p>
          <w:p w14:paraId="7C167F94" w14:textId="77777777" w:rsidR="006C0C71" w:rsidRPr="006C0C71" w:rsidRDefault="006C0C71" w:rsidP="006C0C71">
            <w:pPr>
              <w:rPr>
                <w:lang w:bidi="si-LK"/>
              </w:rPr>
            </w:pPr>
          </w:p>
          <w:p w14:paraId="7725CDAB" w14:textId="582C3CFD" w:rsidR="006C0C71" w:rsidRPr="006C0C71" w:rsidRDefault="006C0C71" w:rsidP="006C0C71">
            <w:pPr>
              <w:rPr>
                <w:lang w:bidi="si-LK"/>
              </w:rPr>
            </w:pPr>
          </w:p>
          <w:p w14:paraId="5F38AA42" w14:textId="005001E0" w:rsidR="006C0C71" w:rsidRDefault="006C0C71" w:rsidP="006C0C71">
            <w:pPr>
              <w:rPr>
                <w:lang w:bidi="si-LK"/>
              </w:rPr>
            </w:pPr>
          </w:p>
          <w:p w14:paraId="032E64E9" w14:textId="6C62E9FF" w:rsidR="006C0C71" w:rsidRPr="006C0C71" w:rsidRDefault="006C0C71" w:rsidP="006C0C71">
            <w:pPr>
              <w:rPr>
                <w:lang w:bidi="si-LK"/>
              </w:rPr>
            </w:pPr>
          </w:p>
          <w:p w14:paraId="18649F75" w14:textId="4E930BA6" w:rsidR="006C0C71" w:rsidRDefault="006C0C71" w:rsidP="006C0C71">
            <w:pPr>
              <w:rPr>
                <w:lang w:bidi="si-LK"/>
              </w:rPr>
            </w:pPr>
          </w:p>
          <w:p w14:paraId="64FEC45F" w14:textId="04DA5C3C" w:rsidR="006C0C71" w:rsidRDefault="006C0C71" w:rsidP="006C0C71">
            <w:pPr>
              <w:rPr>
                <w:lang w:bidi="si-LK"/>
              </w:rPr>
            </w:pPr>
          </w:p>
          <w:p w14:paraId="57DFEC56" w14:textId="1948AA6A" w:rsidR="007B5134" w:rsidRDefault="006C0C71" w:rsidP="006C0C71">
            <w:pPr>
              <w:rPr>
                <w:lang w:bidi="si-LK"/>
              </w:rPr>
            </w:pPr>
            <w:r>
              <w:rPr>
                <w:lang w:bidi="si-LK"/>
              </w:rPr>
              <w:t xml:space="preserve">                    9.3                                                    9.4</w:t>
            </w:r>
          </w:p>
          <w:p w14:paraId="447A7197" w14:textId="69CE4FFA" w:rsidR="006C0C71" w:rsidRDefault="006C0C71" w:rsidP="006C0C71">
            <w:pPr>
              <w:rPr>
                <w:lang w:bidi="si-LK"/>
              </w:rPr>
            </w:pPr>
          </w:p>
          <w:p w14:paraId="2864793C" w14:textId="2C8378FE" w:rsidR="006C0C71" w:rsidRDefault="006C0C71" w:rsidP="006C0C71">
            <w:pPr>
              <w:rPr>
                <w:lang w:bidi="si-LK"/>
              </w:rPr>
            </w:pPr>
          </w:p>
          <w:p w14:paraId="318BC24C" w14:textId="54A60B93" w:rsidR="006C0C71" w:rsidRDefault="006C0C71" w:rsidP="006C0C71">
            <w:pPr>
              <w:rPr>
                <w:lang w:bidi="si-LK"/>
              </w:rPr>
            </w:pPr>
          </w:p>
          <w:p w14:paraId="59A9ACBB" w14:textId="38FE2104" w:rsidR="006C0C71" w:rsidRDefault="006C0C71" w:rsidP="006C0C71">
            <w:pPr>
              <w:rPr>
                <w:lang w:bidi="si-LK"/>
              </w:rPr>
            </w:pPr>
          </w:p>
          <w:p w14:paraId="1810CEF3" w14:textId="66CF6D1E" w:rsidR="006C0C71" w:rsidRDefault="006C0C71" w:rsidP="006C0C71">
            <w:pPr>
              <w:rPr>
                <w:lang w:bidi="si-LK"/>
              </w:rPr>
            </w:pPr>
            <w:r>
              <w:rPr>
                <w:noProof/>
                <w:lang w:bidi="si-LK"/>
              </w:rPr>
              <w:drawing>
                <wp:anchor distT="0" distB="0" distL="114300" distR="114300" simplePos="0" relativeHeight="251687936" behindDoc="0" locked="0" layoutInCell="1" allowOverlap="1" wp14:anchorId="5E33AD73" wp14:editId="36A185E1">
                  <wp:simplePos x="0" y="0"/>
                  <wp:positionH relativeFrom="column">
                    <wp:posOffset>180975</wp:posOffset>
                  </wp:positionH>
                  <wp:positionV relativeFrom="paragraph">
                    <wp:posOffset>54610</wp:posOffset>
                  </wp:positionV>
                  <wp:extent cx="1390902" cy="3090672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icrosoftTeams-image (4).png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0902" cy="30906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4C3EED28" w14:textId="7ED2117F" w:rsidR="006C0C71" w:rsidRPr="006C0C71" w:rsidRDefault="006C0C71" w:rsidP="006C0C71">
            <w:pPr>
              <w:rPr>
                <w:lang w:bidi="si-LK"/>
              </w:rPr>
            </w:pPr>
          </w:p>
          <w:p w14:paraId="654FF98F" w14:textId="530528CF" w:rsidR="006C0C71" w:rsidRPr="006C0C71" w:rsidRDefault="006C0C71" w:rsidP="006C0C71">
            <w:pPr>
              <w:rPr>
                <w:lang w:bidi="si-LK"/>
              </w:rPr>
            </w:pPr>
          </w:p>
          <w:p w14:paraId="6B1E9F2C" w14:textId="08F2072B" w:rsidR="006C0C71" w:rsidRPr="006C0C71" w:rsidRDefault="006C0C71" w:rsidP="006C0C71">
            <w:pPr>
              <w:rPr>
                <w:lang w:bidi="si-LK"/>
              </w:rPr>
            </w:pPr>
          </w:p>
          <w:p w14:paraId="2FD721B4" w14:textId="32A5E242" w:rsidR="006C0C71" w:rsidRPr="006C0C71" w:rsidRDefault="006C0C71" w:rsidP="006C0C71">
            <w:pPr>
              <w:rPr>
                <w:lang w:bidi="si-LK"/>
              </w:rPr>
            </w:pPr>
          </w:p>
          <w:p w14:paraId="647E5518" w14:textId="272CE570" w:rsidR="006C0C71" w:rsidRPr="006C0C71" w:rsidRDefault="006C0C71" w:rsidP="006C0C71">
            <w:pPr>
              <w:rPr>
                <w:lang w:bidi="si-LK"/>
              </w:rPr>
            </w:pPr>
          </w:p>
          <w:p w14:paraId="7BC4FAE8" w14:textId="2CCB26F9" w:rsidR="006C0C71" w:rsidRPr="006C0C71" w:rsidRDefault="006C0C71" w:rsidP="006C0C71">
            <w:pPr>
              <w:rPr>
                <w:lang w:bidi="si-LK"/>
              </w:rPr>
            </w:pPr>
          </w:p>
          <w:p w14:paraId="30F47A01" w14:textId="5DA8E4CC" w:rsidR="006C0C71" w:rsidRPr="006C0C71" w:rsidRDefault="006C0C71" w:rsidP="006C0C71">
            <w:pPr>
              <w:rPr>
                <w:lang w:bidi="si-LK"/>
              </w:rPr>
            </w:pPr>
          </w:p>
          <w:p w14:paraId="4F9A14A9" w14:textId="25BF13A3" w:rsidR="006C0C71" w:rsidRPr="006C0C71" w:rsidRDefault="006C0C71" w:rsidP="006C0C71">
            <w:pPr>
              <w:rPr>
                <w:lang w:bidi="si-LK"/>
              </w:rPr>
            </w:pPr>
          </w:p>
          <w:p w14:paraId="4DA25084" w14:textId="3CD9F44D" w:rsidR="006C0C71" w:rsidRPr="006C0C71" w:rsidRDefault="006C0C71" w:rsidP="006C0C71">
            <w:pPr>
              <w:rPr>
                <w:lang w:bidi="si-LK"/>
              </w:rPr>
            </w:pPr>
          </w:p>
          <w:p w14:paraId="4558C258" w14:textId="35A54A41" w:rsidR="006C0C71" w:rsidRPr="006C0C71" w:rsidRDefault="006C0C71" w:rsidP="006C0C71">
            <w:pPr>
              <w:rPr>
                <w:lang w:bidi="si-LK"/>
              </w:rPr>
            </w:pPr>
          </w:p>
          <w:p w14:paraId="21873162" w14:textId="208A4BAC" w:rsidR="006C0C71" w:rsidRDefault="006C0C71" w:rsidP="006C0C71">
            <w:pPr>
              <w:rPr>
                <w:lang w:bidi="si-LK"/>
              </w:rPr>
            </w:pPr>
          </w:p>
          <w:p w14:paraId="2853281E" w14:textId="0B5BBA4A" w:rsidR="006C0C71" w:rsidRPr="006C0C71" w:rsidRDefault="006C0C71" w:rsidP="006C0C71">
            <w:pPr>
              <w:rPr>
                <w:lang w:bidi="si-LK"/>
              </w:rPr>
            </w:pPr>
          </w:p>
          <w:p w14:paraId="6997C17C" w14:textId="050C3DC9" w:rsidR="006C0C71" w:rsidRPr="006C0C71" w:rsidRDefault="006C0C71" w:rsidP="006C0C71">
            <w:pPr>
              <w:rPr>
                <w:lang w:bidi="si-LK"/>
              </w:rPr>
            </w:pPr>
          </w:p>
          <w:p w14:paraId="14292BC1" w14:textId="5B88CF12" w:rsidR="006C0C71" w:rsidRPr="006C0C71" w:rsidRDefault="006C0C71" w:rsidP="006C0C71">
            <w:pPr>
              <w:rPr>
                <w:lang w:bidi="si-LK"/>
              </w:rPr>
            </w:pPr>
          </w:p>
          <w:p w14:paraId="0815570F" w14:textId="672282FD" w:rsidR="006C0C71" w:rsidRDefault="006C0C71" w:rsidP="006C0C71">
            <w:pPr>
              <w:rPr>
                <w:lang w:bidi="si-LK"/>
              </w:rPr>
            </w:pPr>
          </w:p>
          <w:p w14:paraId="783C6CB2" w14:textId="3F0BFA8F" w:rsidR="006C0C71" w:rsidRPr="006C0C71" w:rsidRDefault="006C0C71" w:rsidP="006C0C71">
            <w:pPr>
              <w:rPr>
                <w:lang w:bidi="si-LK"/>
              </w:rPr>
            </w:pPr>
          </w:p>
          <w:p w14:paraId="787A4FA8" w14:textId="7B63CF4A" w:rsidR="006C0C71" w:rsidRDefault="006C0C71" w:rsidP="006C0C71">
            <w:pPr>
              <w:rPr>
                <w:lang w:bidi="si-LK"/>
              </w:rPr>
            </w:pPr>
          </w:p>
          <w:p w14:paraId="722FCB1F" w14:textId="7F8BA7F1" w:rsidR="006C0C71" w:rsidRDefault="006C0C71" w:rsidP="006C0C71">
            <w:pPr>
              <w:rPr>
                <w:lang w:bidi="si-LK"/>
              </w:rPr>
            </w:pPr>
          </w:p>
          <w:p w14:paraId="6820986B" w14:textId="5DA4CC6C" w:rsidR="00FF7552" w:rsidRPr="006C0C71" w:rsidRDefault="006C0C71" w:rsidP="006C0C71">
            <w:pPr>
              <w:tabs>
                <w:tab w:val="left" w:pos="1125"/>
              </w:tabs>
              <w:rPr>
                <w:lang w:bidi="si-LK"/>
              </w:rPr>
            </w:pPr>
            <w:r>
              <w:rPr>
                <w:lang w:bidi="si-LK"/>
              </w:rPr>
              <w:tab/>
              <w:t>9.5</w:t>
            </w:r>
          </w:p>
          <w:p w14:paraId="699C3E94" w14:textId="5A749273" w:rsidR="006C0C71" w:rsidRDefault="006C0C71" w:rsidP="006C0C71">
            <w:pPr>
              <w:tabs>
                <w:tab w:val="left" w:pos="1125"/>
              </w:tabs>
              <w:rPr>
                <w:lang w:bidi="si-LK"/>
              </w:rPr>
            </w:pPr>
          </w:p>
          <w:p w14:paraId="2958C9E2" w14:textId="707707B7" w:rsidR="004D2C63" w:rsidRDefault="00712392" w:rsidP="006C0C71">
            <w:pPr>
              <w:tabs>
                <w:tab w:val="left" w:pos="1125"/>
              </w:tabs>
              <w:rPr>
                <w:lang w:bidi="si-LK"/>
              </w:rPr>
            </w:pPr>
            <w:r>
              <w:rPr>
                <w:lang w:bidi="si-LK"/>
              </w:rPr>
              <w:t xml:space="preserve">10) </w:t>
            </w:r>
            <w:bookmarkStart w:id="1" w:name="_GoBack"/>
            <w:bookmarkEnd w:id="1"/>
            <w:r w:rsidR="004D2C63">
              <w:rPr>
                <w:lang w:bidi="si-LK"/>
              </w:rPr>
              <w:t xml:space="preserve">Manage Reminder </w:t>
            </w:r>
          </w:p>
          <w:p w14:paraId="6001AE2D" w14:textId="14E271EA" w:rsidR="004D2C63" w:rsidRDefault="004D2C63" w:rsidP="006C0C71">
            <w:pPr>
              <w:tabs>
                <w:tab w:val="left" w:pos="1125"/>
              </w:tabs>
              <w:rPr>
                <w:lang w:bidi="si-LK"/>
              </w:rPr>
            </w:pPr>
          </w:p>
          <w:p w14:paraId="2B31A542" w14:textId="4E38E989" w:rsidR="004D2C63" w:rsidRDefault="004D2C63" w:rsidP="006C0C71">
            <w:pPr>
              <w:tabs>
                <w:tab w:val="left" w:pos="1125"/>
              </w:tabs>
              <w:rPr>
                <w:lang w:bidi="si-LK"/>
              </w:rPr>
            </w:pPr>
            <w:r>
              <w:rPr>
                <w:noProof/>
                <w:lang w:bidi="si-LK"/>
              </w:rPr>
              <w:drawing>
                <wp:anchor distT="0" distB="0" distL="114300" distR="114300" simplePos="0" relativeHeight="251694080" behindDoc="0" locked="0" layoutInCell="1" allowOverlap="1" wp14:anchorId="2450D60B" wp14:editId="05EBCE67">
                  <wp:simplePos x="0" y="0"/>
                  <wp:positionH relativeFrom="column">
                    <wp:posOffset>1946910</wp:posOffset>
                  </wp:positionH>
                  <wp:positionV relativeFrom="paragraph">
                    <wp:posOffset>137795</wp:posOffset>
                  </wp:positionV>
                  <wp:extent cx="1426210" cy="3090545"/>
                  <wp:effectExtent l="0" t="0" r="2540" b="0"/>
                  <wp:wrapNone/>
                  <wp:docPr id="15" name="Picture 15" descr="Graphical user interface, websit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Graphical user interface, website&#10;&#10;Description automatically generated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6210" cy="30905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  <w:lang w:bidi="si-LK"/>
              </w:rPr>
              <w:drawing>
                <wp:anchor distT="0" distB="0" distL="114300" distR="114300" simplePos="0" relativeHeight="251695104" behindDoc="0" locked="0" layoutInCell="1" allowOverlap="1" wp14:anchorId="57B54E7C" wp14:editId="1D03C870">
                  <wp:simplePos x="0" y="0"/>
                  <wp:positionH relativeFrom="column">
                    <wp:posOffset>182880</wp:posOffset>
                  </wp:positionH>
                  <wp:positionV relativeFrom="paragraph">
                    <wp:posOffset>130175</wp:posOffset>
                  </wp:positionV>
                  <wp:extent cx="1426549" cy="3090672"/>
                  <wp:effectExtent l="0" t="0" r="2540" b="0"/>
                  <wp:wrapNone/>
                  <wp:docPr id="14" name="Picture 14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Graphical user interface, application&#10;&#10;Description automatically generated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6549" cy="30906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996CFA7" w14:textId="2BA276DB" w:rsidR="004D2C63" w:rsidRDefault="004D2C63" w:rsidP="006C0C71">
            <w:pPr>
              <w:tabs>
                <w:tab w:val="left" w:pos="1125"/>
              </w:tabs>
              <w:rPr>
                <w:lang w:bidi="si-LK"/>
              </w:rPr>
            </w:pPr>
          </w:p>
          <w:p w14:paraId="5B7CF900" w14:textId="580579C6" w:rsidR="004D2C63" w:rsidRDefault="004D2C63" w:rsidP="006C0C71">
            <w:pPr>
              <w:tabs>
                <w:tab w:val="left" w:pos="1125"/>
              </w:tabs>
              <w:rPr>
                <w:lang w:bidi="si-LK"/>
              </w:rPr>
            </w:pPr>
          </w:p>
          <w:p w14:paraId="3813737E" w14:textId="68193A80" w:rsidR="004D2C63" w:rsidRDefault="004D2C63" w:rsidP="006C0C71">
            <w:pPr>
              <w:tabs>
                <w:tab w:val="left" w:pos="1125"/>
              </w:tabs>
              <w:rPr>
                <w:lang w:bidi="si-LK"/>
              </w:rPr>
            </w:pPr>
          </w:p>
          <w:p w14:paraId="5A5A8110" w14:textId="77777777" w:rsidR="004D2C63" w:rsidRDefault="004D2C63" w:rsidP="006C0C71">
            <w:pPr>
              <w:tabs>
                <w:tab w:val="left" w:pos="1125"/>
              </w:tabs>
              <w:rPr>
                <w:lang w:bidi="si-LK"/>
              </w:rPr>
            </w:pPr>
          </w:p>
          <w:p w14:paraId="33D4AA29" w14:textId="583B5F14" w:rsidR="004D2C63" w:rsidRDefault="004D2C63" w:rsidP="006C0C71">
            <w:pPr>
              <w:tabs>
                <w:tab w:val="left" w:pos="1125"/>
              </w:tabs>
              <w:rPr>
                <w:lang w:bidi="si-LK"/>
              </w:rPr>
            </w:pPr>
          </w:p>
          <w:p w14:paraId="4B3929BD" w14:textId="77777777" w:rsidR="004D2C63" w:rsidRDefault="004D2C63" w:rsidP="006C0C71">
            <w:pPr>
              <w:tabs>
                <w:tab w:val="left" w:pos="1125"/>
              </w:tabs>
              <w:rPr>
                <w:lang w:bidi="si-LK"/>
              </w:rPr>
            </w:pPr>
          </w:p>
          <w:p w14:paraId="6E676848" w14:textId="77777777" w:rsidR="004D2C63" w:rsidRDefault="004D2C63" w:rsidP="006C0C71">
            <w:pPr>
              <w:tabs>
                <w:tab w:val="left" w:pos="1125"/>
              </w:tabs>
              <w:rPr>
                <w:lang w:bidi="si-LK"/>
              </w:rPr>
            </w:pPr>
          </w:p>
          <w:p w14:paraId="1871B3A8" w14:textId="77777777" w:rsidR="004D2C63" w:rsidRDefault="004D2C63" w:rsidP="006C0C71">
            <w:pPr>
              <w:tabs>
                <w:tab w:val="left" w:pos="1125"/>
              </w:tabs>
              <w:rPr>
                <w:lang w:bidi="si-LK"/>
              </w:rPr>
            </w:pPr>
          </w:p>
          <w:p w14:paraId="47B74A94" w14:textId="209B975E" w:rsidR="004D2C63" w:rsidRDefault="004D2C63" w:rsidP="006C0C71">
            <w:pPr>
              <w:tabs>
                <w:tab w:val="left" w:pos="1125"/>
              </w:tabs>
              <w:rPr>
                <w:lang w:bidi="si-LK"/>
              </w:rPr>
            </w:pPr>
          </w:p>
          <w:p w14:paraId="00029607" w14:textId="77777777" w:rsidR="004D2C63" w:rsidRDefault="004D2C63" w:rsidP="006C0C71">
            <w:pPr>
              <w:tabs>
                <w:tab w:val="left" w:pos="1125"/>
              </w:tabs>
              <w:rPr>
                <w:lang w:bidi="si-LK"/>
              </w:rPr>
            </w:pPr>
          </w:p>
          <w:p w14:paraId="3263C23F" w14:textId="77777777" w:rsidR="004D2C63" w:rsidRDefault="004D2C63" w:rsidP="006C0C71">
            <w:pPr>
              <w:tabs>
                <w:tab w:val="left" w:pos="1125"/>
              </w:tabs>
              <w:rPr>
                <w:lang w:bidi="si-LK"/>
              </w:rPr>
            </w:pPr>
          </w:p>
          <w:p w14:paraId="35076E0A" w14:textId="77777777" w:rsidR="004D2C63" w:rsidRDefault="004D2C63" w:rsidP="006C0C71">
            <w:pPr>
              <w:tabs>
                <w:tab w:val="left" w:pos="1125"/>
              </w:tabs>
              <w:rPr>
                <w:lang w:bidi="si-LK"/>
              </w:rPr>
            </w:pPr>
          </w:p>
          <w:p w14:paraId="3D861572" w14:textId="77777777" w:rsidR="004D2C63" w:rsidRDefault="004D2C63" w:rsidP="006C0C71">
            <w:pPr>
              <w:tabs>
                <w:tab w:val="left" w:pos="1125"/>
              </w:tabs>
              <w:rPr>
                <w:lang w:bidi="si-LK"/>
              </w:rPr>
            </w:pPr>
          </w:p>
          <w:p w14:paraId="5C7FE790" w14:textId="77777777" w:rsidR="004D2C63" w:rsidRDefault="004D2C63" w:rsidP="006C0C71">
            <w:pPr>
              <w:tabs>
                <w:tab w:val="left" w:pos="1125"/>
              </w:tabs>
              <w:rPr>
                <w:lang w:bidi="si-LK"/>
              </w:rPr>
            </w:pPr>
          </w:p>
          <w:p w14:paraId="7916C7E4" w14:textId="77777777" w:rsidR="004D2C63" w:rsidRDefault="004D2C63" w:rsidP="006C0C71">
            <w:pPr>
              <w:tabs>
                <w:tab w:val="left" w:pos="1125"/>
              </w:tabs>
              <w:rPr>
                <w:lang w:bidi="si-LK"/>
              </w:rPr>
            </w:pPr>
          </w:p>
          <w:p w14:paraId="558B833E" w14:textId="77777777" w:rsidR="004D2C63" w:rsidRDefault="004D2C63" w:rsidP="006C0C71">
            <w:pPr>
              <w:tabs>
                <w:tab w:val="left" w:pos="1125"/>
              </w:tabs>
              <w:rPr>
                <w:lang w:bidi="si-LK"/>
              </w:rPr>
            </w:pPr>
          </w:p>
          <w:p w14:paraId="2423206C" w14:textId="77777777" w:rsidR="004D2C63" w:rsidRDefault="004D2C63" w:rsidP="006C0C71">
            <w:pPr>
              <w:tabs>
                <w:tab w:val="left" w:pos="1125"/>
              </w:tabs>
              <w:rPr>
                <w:lang w:bidi="si-LK"/>
              </w:rPr>
            </w:pPr>
          </w:p>
          <w:p w14:paraId="703D658F" w14:textId="77777777" w:rsidR="004D2C63" w:rsidRDefault="004D2C63" w:rsidP="006C0C71">
            <w:pPr>
              <w:tabs>
                <w:tab w:val="left" w:pos="1125"/>
              </w:tabs>
              <w:rPr>
                <w:lang w:bidi="si-LK"/>
              </w:rPr>
            </w:pPr>
          </w:p>
          <w:p w14:paraId="72403402" w14:textId="29E9AA04" w:rsidR="004D2C63" w:rsidRPr="006C0C71" w:rsidRDefault="004D2C63" w:rsidP="006C0C71">
            <w:pPr>
              <w:tabs>
                <w:tab w:val="left" w:pos="1125"/>
              </w:tabs>
              <w:rPr>
                <w:lang w:bidi="si-LK"/>
              </w:rPr>
            </w:pPr>
          </w:p>
        </w:tc>
      </w:tr>
      <w:tr w:rsidR="00D87FC4" w:rsidRPr="00B73AAC" w14:paraId="34DC60CE" w14:textId="77777777" w:rsidTr="004D2C63">
        <w:trPr>
          <w:trHeight w:val="766"/>
        </w:trPr>
        <w:tc>
          <w:tcPr>
            <w:tcW w:w="2605" w:type="dxa"/>
            <w:vAlign w:val="center"/>
          </w:tcPr>
          <w:p w14:paraId="03AD02AD" w14:textId="207871AC" w:rsidR="006B5A58" w:rsidRPr="00B73AAC" w:rsidRDefault="006B5A58" w:rsidP="004D2C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Competitor </w:t>
            </w:r>
            <w:r w:rsidRPr="00B73AAC">
              <w:t>Mobile app</w:t>
            </w:r>
            <w:r>
              <w:t>s</w:t>
            </w:r>
            <w:r w:rsidRPr="00B73AAC">
              <w:t> </w:t>
            </w:r>
          </w:p>
          <w:p w14:paraId="1F4C5501" w14:textId="77777777" w:rsidR="006B5A58" w:rsidRPr="00B73AAC" w:rsidRDefault="006B5A58" w:rsidP="004D2C63">
            <w:pPr>
              <w:rPr>
                <w:sz w:val="24"/>
                <w:szCs w:val="24"/>
              </w:rPr>
            </w:pPr>
          </w:p>
        </w:tc>
        <w:tc>
          <w:tcPr>
            <w:tcW w:w="6300" w:type="dxa"/>
            <w:vAlign w:val="center"/>
          </w:tcPr>
          <w:p w14:paraId="63961CB5" w14:textId="77777777" w:rsidR="00BF682E" w:rsidRDefault="00F45D6E" w:rsidP="004D2C63">
            <w:pPr>
              <w:pStyle w:val="Heading1"/>
              <w:shd w:val="clear" w:color="auto" w:fill="FFFFFF"/>
              <w:spacing w:before="40" w:after="40" w:line="525" w:lineRule="atLeast"/>
              <w:outlineLvl w:val="0"/>
              <w:rPr>
                <w:rFonts w:cstheme="minorHAnsi"/>
                <w:color w:val="212121"/>
                <w:sz w:val="24"/>
                <w:szCs w:val="24"/>
                <w:shd w:val="clear" w:color="auto" w:fill="FFFFFF"/>
              </w:rPr>
            </w:pPr>
            <w:r w:rsidRPr="00F45D6E">
              <w:rPr>
                <w:color w:val="000000" w:themeColor="text1"/>
                <w:sz w:val="24"/>
                <w:szCs w:val="24"/>
              </w:rPr>
              <w:t xml:space="preserve">Commercial Bank </w:t>
            </w:r>
            <w:proofErr w:type="spellStart"/>
            <w:r w:rsidRPr="00F45D6E">
              <w:rPr>
                <w:color w:val="000000" w:themeColor="text1"/>
                <w:sz w:val="24"/>
                <w:szCs w:val="24"/>
              </w:rPr>
              <w:t>ePassbook</w:t>
            </w:r>
            <w:proofErr w:type="spellEnd"/>
            <w:r w:rsidRPr="00F45D6E">
              <w:rPr>
                <w:color w:val="000000" w:themeColor="text1"/>
                <w:sz w:val="24"/>
                <w:szCs w:val="24"/>
              </w:rPr>
              <w:t>,</w:t>
            </w:r>
            <w:r w:rsidRPr="00F45D6E">
              <w:rPr>
                <w:color w:val="000000" w:themeColor="text1"/>
              </w:rPr>
              <w:t xml:space="preserve"> </w:t>
            </w:r>
            <w:r w:rsidRPr="00F45D6E">
              <w:rPr>
                <w:rFonts w:asciiTheme="minorHAnsi" w:hAnsiTheme="minorHAnsi" w:cstheme="minorHAnsi"/>
                <w:color w:val="212121"/>
                <w:sz w:val="24"/>
                <w:szCs w:val="24"/>
                <w:shd w:val="clear" w:color="auto" w:fill="FFFFFF"/>
              </w:rPr>
              <w:t>HNB Digital Banking</w:t>
            </w:r>
            <w:r>
              <w:rPr>
                <w:rFonts w:cstheme="minorHAnsi"/>
                <w:color w:val="212121"/>
                <w:sz w:val="24"/>
                <w:szCs w:val="24"/>
                <w:shd w:val="clear" w:color="auto" w:fill="FFFFFF"/>
              </w:rPr>
              <w:t xml:space="preserve">, </w:t>
            </w:r>
          </w:p>
          <w:p w14:paraId="7D1BCE8D" w14:textId="10D833AF" w:rsidR="00F45D6E" w:rsidRPr="00F45D6E" w:rsidRDefault="00F45D6E" w:rsidP="004D2C63">
            <w:pPr>
              <w:pStyle w:val="Heading1"/>
              <w:shd w:val="clear" w:color="auto" w:fill="FFFFFF"/>
              <w:spacing w:before="40" w:after="40" w:line="525" w:lineRule="atLeast"/>
              <w:outlineLvl w:val="0"/>
              <w:rPr>
                <w:rFonts w:cstheme="minorHAnsi"/>
                <w:color w:val="212121"/>
                <w:sz w:val="24"/>
                <w:szCs w:val="24"/>
                <w:shd w:val="clear" w:color="auto" w:fill="FFFFFF"/>
              </w:rPr>
            </w:pPr>
            <w:r w:rsidRPr="00F45D6E">
              <w:rPr>
                <w:rFonts w:asciiTheme="minorHAnsi" w:hAnsiTheme="minorHAnsi" w:cstheme="minorHAnsi"/>
                <w:color w:val="212121"/>
                <w:sz w:val="24"/>
                <w:szCs w:val="24"/>
              </w:rPr>
              <w:t>Sampath Bank Mobile App</w:t>
            </w:r>
          </w:p>
          <w:p w14:paraId="4E65DD01" w14:textId="07ADB1D2" w:rsidR="006B5A58" w:rsidRDefault="006B5A58" w:rsidP="004D2C63">
            <w:pPr>
              <w:rPr>
                <w:sz w:val="24"/>
                <w:szCs w:val="24"/>
              </w:rPr>
            </w:pPr>
          </w:p>
        </w:tc>
      </w:tr>
      <w:tr w:rsidR="00D87FC4" w:rsidRPr="00B73AAC" w14:paraId="038DF1D8" w14:textId="77777777" w:rsidTr="004D2C63">
        <w:trPr>
          <w:trHeight w:val="2807"/>
        </w:trPr>
        <w:tc>
          <w:tcPr>
            <w:tcW w:w="2605" w:type="dxa"/>
            <w:vAlign w:val="center"/>
            <w:hideMark/>
          </w:tcPr>
          <w:p w14:paraId="057A98D4" w14:textId="77777777" w:rsidR="006B5A58" w:rsidRPr="00B73AAC" w:rsidRDefault="006B5A58" w:rsidP="004D2C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Good design </w:t>
            </w:r>
          </w:p>
          <w:p w14:paraId="4B45B643" w14:textId="77777777" w:rsidR="006B5A58" w:rsidRPr="00B73AAC" w:rsidRDefault="006B5A58" w:rsidP="004D2C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1. </w:t>
            </w:r>
          </w:p>
          <w:p w14:paraId="4C6DF97D" w14:textId="54143B29" w:rsidR="006B5A58" w:rsidRDefault="006B5A58" w:rsidP="004D2C63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272E706F" w14:textId="77777777" w:rsidR="00ED6A8E" w:rsidRPr="00B73AAC" w:rsidRDefault="00ED6A8E" w:rsidP="004D2C6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08FF63" w14:textId="77777777" w:rsidR="006B5A58" w:rsidRPr="00B73AAC" w:rsidRDefault="006B5A58" w:rsidP="004D2C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2. </w:t>
            </w:r>
          </w:p>
          <w:p w14:paraId="1E3A3DAD" w14:textId="3B9C1250" w:rsidR="006B5A58" w:rsidRDefault="006B5A58" w:rsidP="004D2C63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6D77658B" w14:textId="77777777" w:rsidR="00ED6A8E" w:rsidRDefault="00ED6A8E" w:rsidP="004D2C63">
            <w:pPr>
              <w:rPr>
                <w:sz w:val="24"/>
                <w:szCs w:val="24"/>
              </w:rPr>
            </w:pPr>
          </w:p>
          <w:p w14:paraId="3B5CDEFA" w14:textId="77777777" w:rsidR="006B5A58" w:rsidRDefault="006B5A58" w:rsidP="004D2C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  <w:p w14:paraId="74E30172" w14:textId="77777777" w:rsidR="006B5A58" w:rsidRDefault="006B5A58" w:rsidP="004D2C6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BB7072" w14:textId="77777777" w:rsidR="006B5A58" w:rsidRPr="00B73AAC" w:rsidRDefault="006B5A58" w:rsidP="004D2C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6300" w:type="dxa"/>
            <w:vAlign w:val="center"/>
            <w:hideMark/>
          </w:tcPr>
          <w:p w14:paraId="2E7127F3" w14:textId="77777777" w:rsidR="006B5A58" w:rsidRDefault="006B5A58" w:rsidP="004D2C6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CA3BF8" w14:textId="07DF8722" w:rsidR="00B670CB" w:rsidRDefault="00B670CB" w:rsidP="004D2C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vailable self-registration interface, from mobile number and email with NFC available debit cards.</w:t>
            </w:r>
          </w:p>
          <w:p w14:paraId="254FE79D" w14:textId="77777777" w:rsidR="00ED6A8E" w:rsidRDefault="00ED6A8E" w:rsidP="004D2C6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4335FD" w14:textId="057537B9" w:rsidR="00B670CB" w:rsidRDefault="00723136" w:rsidP="004D2C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vailable platforms for android phone, android tab, iPhone and iPad</w:t>
            </w:r>
            <w:r w:rsidR="00F630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CE764D5" w14:textId="77777777" w:rsidR="00ED6A8E" w:rsidRDefault="00ED6A8E" w:rsidP="004D2C6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2FA296" w14:textId="77777777" w:rsidR="00ED6A8E" w:rsidRDefault="00ED6A8E" w:rsidP="004D2C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mple user interfaces with basic keywords</w:t>
            </w:r>
          </w:p>
          <w:p w14:paraId="6BA72FBE" w14:textId="77777777" w:rsidR="00ED6A8E" w:rsidRDefault="00ED6A8E" w:rsidP="004D2C6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D58CF9" w14:textId="3D5F2E7B" w:rsidR="00723136" w:rsidRPr="00B73AAC" w:rsidRDefault="00ED6A8E" w:rsidP="004D2C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lf-Unlock User ID and forgot Password functions are working in an efficient manner </w:t>
            </w:r>
          </w:p>
        </w:tc>
      </w:tr>
      <w:tr w:rsidR="00D87FC4" w:rsidRPr="00B73AAC" w14:paraId="53828339" w14:textId="77777777" w:rsidTr="004D2C63">
        <w:trPr>
          <w:trHeight w:val="3131"/>
        </w:trPr>
        <w:tc>
          <w:tcPr>
            <w:tcW w:w="2605" w:type="dxa"/>
            <w:vAlign w:val="center"/>
          </w:tcPr>
          <w:p w14:paraId="7783A696" w14:textId="77777777" w:rsidR="006B5A58" w:rsidRPr="00B73AAC" w:rsidRDefault="006B5A58" w:rsidP="004D2C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Design issues </w:t>
            </w:r>
          </w:p>
          <w:p w14:paraId="109AAE66" w14:textId="77777777" w:rsidR="006B5A58" w:rsidRPr="00B73AAC" w:rsidRDefault="006B5A58" w:rsidP="004D2C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1. </w:t>
            </w:r>
          </w:p>
          <w:p w14:paraId="192133BB" w14:textId="77777777" w:rsidR="006B5A58" w:rsidRPr="00B73AAC" w:rsidRDefault="006B5A58" w:rsidP="004D2C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29CA5B03" w14:textId="77777777" w:rsidR="006B5A58" w:rsidRPr="00B73AAC" w:rsidRDefault="006B5A58" w:rsidP="004D2C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2. </w:t>
            </w:r>
          </w:p>
          <w:p w14:paraId="53123FE8" w14:textId="77777777" w:rsidR="006B5A58" w:rsidRDefault="006B5A58" w:rsidP="004D2C63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7E2A7B7F" w14:textId="77777777" w:rsidR="006B5A58" w:rsidRDefault="006B5A58" w:rsidP="004D2C6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</w:p>
          <w:p w14:paraId="3ED0BDA2" w14:textId="77777777" w:rsidR="006B5A58" w:rsidRDefault="006B5A58" w:rsidP="004D2C63">
            <w:pPr>
              <w:rPr>
                <w:sz w:val="24"/>
                <w:szCs w:val="24"/>
              </w:rPr>
            </w:pPr>
          </w:p>
          <w:p w14:paraId="03BBE566" w14:textId="77777777" w:rsidR="006B5A58" w:rsidRDefault="006B5A58" w:rsidP="004D2C6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</w:t>
            </w:r>
          </w:p>
          <w:p w14:paraId="2F827953" w14:textId="77777777" w:rsidR="0002162A" w:rsidRDefault="0002162A" w:rsidP="004D2C63">
            <w:pPr>
              <w:rPr>
                <w:sz w:val="24"/>
                <w:szCs w:val="24"/>
              </w:rPr>
            </w:pPr>
          </w:p>
          <w:p w14:paraId="5ED0AD40" w14:textId="77777777" w:rsidR="0002162A" w:rsidRDefault="0002162A" w:rsidP="004D2C63">
            <w:pPr>
              <w:rPr>
                <w:sz w:val="24"/>
                <w:szCs w:val="24"/>
              </w:rPr>
            </w:pPr>
          </w:p>
          <w:p w14:paraId="6907CB7D" w14:textId="1C93E139" w:rsidR="0002162A" w:rsidRPr="00B73AAC" w:rsidRDefault="0002162A" w:rsidP="004D2C6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</w:t>
            </w:r>
          </w:p>
        </w:tc>
        <w:tc>
          <w:tcPr>
            <w:tcW w:w="6300" w:type="dxa"/>
            <w:vAlign w:val="center"/>
          </w:tcPr>
          <w:p w14:paraId="526A937C" w14:textId="77777777" w:rsidR="006B5A58" w:rsidRDefault="006B5A58" w:rsidP="004D2C63">
            <w:pPr>
              <w:rPr>
                <w:sz w:val="24"/>
                <w:szCs w:val="24"/>
              </w:rPr>
            </w:pPr>
          </w:p>
          <w:p w14:paraId="3B425C5A" w14:textId="77777777" w:rsidR="00745976" w:rsidRDefault="00745976" w:rsidP="004D2C63">
            <w:pPr>
              <w:rPr>
                <w:rFonts w:cstheme="minorHAnsi"/>
                <w:color w:val="202124"/>
                <w:sz w:val="24"/>
                <w:szCs w:val="24"/>
                <w:shd w:val="clear" w:color="auto" w:fill="FFFFFF"/>
              </w:rPr>
            </w:pPr>
            <w:r>
              <w:rPr>
                <w:sz w:val="24"/>
                <w:szCs w:val="24"/>
              </w:rPr>
              <w:t>Lack of the user-</w:t>
            </w:r>
            <w:r w:rsidRPr="00745976">
              <w:rPr>
                <w:rFonts w:cstheme="minorHAnsi"/>
                <w:color w:val="202124"/>
                <w:sz w:val="24"/>
                <w:szCs w:val="24"/>
                <w:shd w:val="clear" w:color="auto" w:fill="FFFFFF"/>
              </w:rPr>
              <w:t>friendliness</w:t>
            </w:r>
            <w:r>
              <w:rPr>
                <w:rFonts w:cstheme="minorHAnsi"/>
                <w:color w:val="202124"/>
                <w:sz w:val="24"/>
                <w:szCs w:val="24"/>
                <w:shd w:val="clear" w:color="auto" w:fill="FFFFFF"/>
              </w:rPr>
              <w:t>.</w:t>
            </w:r>
          </w:p>
          <w:p w14:paraId="02637724" w14:textId="77777777" w:rsidR="00745976" w:rsidRDefault="00745976" w:rsidP="004D2C63">
            <w:pPr>
              <w:rPr>
                <w:rFonts w:cstheme="minorHAnsi"/>
                <w:color w:val="202124"/>
                <w:sz w:val="24"/>
                <w:szCs w:val="24"/>
                <w:shd w:val="clear" w:color="auto" w:fill="FFFFFF"/>
              </w:rPr>
            </w:pPr>
          </w:p>
          <w:p w14:paraId="4E2ABAF9" w14:textId="77777777" w:rsidR="00745976" w:rsidRDefault="00745976" w:rsidP="004D2C63">
            <w:pPr>
              <w:rPr>
                <w:rFonts w:cstheme="minorHAnsi"/>
                <w:color w:val="202124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202124"/>
                <w:sz w:val="24"/>
                <w:szCs w:val="24"/>
                <w:shd w:val="clear" w:color="auto" w:fill="FFFFFF"/>
              </w:rPr>
              <w:t>Doesn’t have a modern UI.</w:t>
            </w:r>
          </w:p>
          <w:p w14:paraId="21D86559" w14:textId="77777777" w:rsidR="00745976" w:rsidRDefault="00745976" w:rsidP="004D2C63">
            <w:pPr>
              <w:rPr>
                <w:rFonts w:cstheme="minorHAnsi"/>
                <w:color w:val="202124"/>
                <w:sz w:val="24"/>
                <w:szCs w:val="24"/>
                <w:shd w:val="clear" w:color="auto" w:fill="FFFFFF"/>
              </w:rPr>
            </w:pPr>
          </w:p>
          <w:p w14:paraId="4A77138A" w14:textId="77777777" w:rsidR="00745976" w:rsidRDefault="00745976" w:rsidP="004D2C63">
            <w:pPr>
              <w:rPr>
                <w:rFonts w:cstheme="minorHAnsi"/>
                <w:color w:val="202124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202124"/>
                <w:sz w:val="24"/>
                <w:szCs w:val="24"/>
                <w:shd w:val="clear" w:color="auto" w:fill="FFFFFF"/>
              </w:rPr>
              <w:t>Colors don’t go with the brand.</w:t>
            </w:r>
          </w:p>
          <w:p w14:paraId="7C0C2DDA" w14:textId="77777777" w:rsidR="00745976" w:rsidRDefault="00745976" w:rsidP="004D2C63">
            <w:pPr>
              <w:rPr>
                <w:rFonts w:cstheme="minorHAnsi"/>
                <w:color w:val="202124"/>
                <w:sz w:val="24"/>
                <w:szCs w:val="24"/>
                <w:shd w:val="clear" w:color="auto" w:fill="FFFFFF"/>
              </w:rPr>
            </w:pPr>
          </w:p>
          <w:p w14:paraId="70340A9E" w14:textId="77777777" w:rsidR="00745976" w:rsidRDefault="00745976" w:rsidP="004D2C63">
            <w:pPr>
              <w:rPr>
                <w:rFonts w:cstheme="minorHAnsi"/>
                <w:color w:val="202124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202124"/>
                <w:sz w:val="24"/>
                <w:szCs w:val="24"/>
                <w:shd w:val="clear" w:color="auto" w:fill="FFFFFF"/>
              </w:rPr>
              <w:t xml:space="preserve">App components such as buttons and other widgets are poorly positioned. </w:t>
            </w:r>
          </w:p>
          <w:p w14:paraId="1788311C" w14:textId="77777777" w:rsidR="0002162A" w:rsidRDefault="0002162A" w:rsidP="004D2C63">
            <w:pPr>
              <w:rPr>
                <w:rFonts w:cstheme="minorHAnsi"/>
                <w:color w:val="202124"/>
                <w:sz w:val="24"/>
                <w:szCs w:val="24"/>
                <w:shd w:val="clear" w:color="auto" w:fill="FFFFFF"/>
              </w:rPr>
            </w:pPr>
          </w:p>
          <w:p w14:paraId="6B1659DE" w14:textId="5FA19715" w:rsidR="0002162A" w:rsidRPr="00B73AAC" w:rsidRDefault="0002162A" w:rsidP="004D2C6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ard to navigate.</w:t>
            </w:r>
          </w:p>
        </w:tc>
      </w:tr>
    </w:tbl>
    <w:p w14:paraId="50F0F8FF" w14:textId="6D5953B3" w:rsidR="006B5A58" w:rsidRDefault="006B5A58" w:rsidP="00123F5F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94"/>
        <w:gridCol w:w="4094"/>
      </w:tblGrid>
      <w:tr w:rsidR="00FF7552" w14:paraId="0794EF40" w14:textId="77777777" w:rsidTr="004D2C63">
        <w:trPr>
          <w:trHeight w:val="554"/>
        </w:trPr>
        <w:tc>
          <w:tcPr>
            <w:tcW w:w="4094" w:type="dxa"/>
            <w:vAlign w:val="center"/>
          </w:tcPr>
          <w:p w14:paraId="44B4A244" w14:textId="5284FDF4" w:rsidR="00FF7552" w:rsidRDefault="00FF7552" w:rsidP="004D2C63">
            <w:pPr>
              <w:tabs>
                <w:tab w:val="left" w:pos="1125"/>
              </w:tabs>
              <w:rPr>
                <w:lang w:bidi="si-LK"/>
              </w:rPr>
            </w:pPr>
            <w:r>
              <w:rPr>
                <w:lang w:bidi="si-LK"/>
              </w:rPr>
              <w:t>IT19951386</w:t>
            </w:r>
          </w:p>
        </w:tc>
        <w:tc>
          <w:tcPr>
            <w:tcW w:w="4094" w:type="dxa"/>
            <w:vAlign w:val="center"/>
          </w:tcPr>
          <w:p w14:paraId="60C1D854" w14:textId="008CBBB4" w:rsidR="00FF7552" w:rsidRDefault="00FF7552" w:rsidP="004D2C63">
            <w:pPr>
              <w:tabs>
                <w:tab w:val="left" w:pos="1125"/>
              </w:tabs>
              <w:rPr>
                <w:lang w:bidi="si-LK"/>
              </w:rPr>
            </w:pPr>
            <w:proofErr w:type="spellStart"/>
            <w:r>
              <w:rPr>
                <w:lang w:bidi="si-LK"/>
              </w:rPr>
              <w:t>Bhasura</w:t>
            </w:r>
            <w:proofErr w:type="spellEnd"/>
            <w:r>
              <w:rPr>
                <w:lang w:bidi="si-LK"/>
              </w:rPr>
              <w:t xml:space="preserve"> S.R.M.P</w:t>
            </w:r>
          </w:p>
        </w:tc>
      </w:tr>
      <w:tr w:rsidR="00FF7552" w14:paraId="480AB01B" w14:textId="77777777" w:rsidTr="004D2C63">
        <w:trPr>
          <w:trHeight w:val="523"/>
        </w:trPr>
        <w:tc>
          <w:tcPr>
            <w:tcW w:w="4094" w:type="dxa"/>
            <w:vAlign w:val="center"/>
          </w:tcPr>
          <w:p w14:paraId="77AB30D4" w14:textId="0D1C71B4" w:rsidR="00FF7552" w:rsidRDefault="00FF7552" w:rsidP="004D2C63">
            <w:pPr>
              <w:tabs>
                <w:tab w:val="left" w:pos="1125"/>
              </w:tabs>
              <w:rPr>
                <w:lang w:bidi="si-LK"/>
              </w:rPr>
            </w:pPr>
            <w:r>
              <w:rPr>
                <w:lang w:bidi="si-LK"/>
              </w:rPr>
              <w:t>IT19951836</w:t>
            </w:r>
          </w:p>
        </w:tc>
        <w:tc>
          <w:tcPr>
            <w:tcW w:w="4094" w:type="dxa"/>
            <w:vAlign w:val="center"/>
          </w:tcPr>
          <w:p w14:paraId="7D7D3943" w14:textId="02D5F9E1" w:rsidR="00FF7552" w:rsidRDefault="00FF7552" w:rsidP="004D2C63">
            <w:pPr>
              <w:tabs>
                <w:tab w:val="left" w:pos="1125"/>
              </w:tabs>
              <w:rPr>
                <w:lang w:bidi="si-LK"/>
              </w:rPr>
            </w:pPr>
            <w:proofErr w:type="spellStart"/>
            <w:r>
              <w:rPr>
                <w:lang w:bidi="si-LK"/>
              </w:rPr>
              <w:t>Lakshan</w:t>
            </w:r>
            <w:proofErr w:type="spellEnd"/>
            <w:r>
              <w:rPr>
                <w:lang w:bidi="si-LK"/>
              </w:rPr>
              <w:t xml:space="preserve"> D.I.P</w:t>
            </w:r>
          </w:p>
        </w:tc>
      </w:tr>
      <w:tr w:rsidR="00FF7552" w14:paraId="4E76716F" w14:textId="77777777" w:rsidTr="004D2C63">
        <w:trPr>
          <w:trHeight w:val="554"/>
        </w:trPr>
        <w:tc>
          <w:tcPr>
            <w:tcW w:w="4094" w:type="dxa"/>
            <w:vAlign w:val="center"/>
          </w:tcPr>
          <w:p w14:paraId="5D12E3E2" w14:textId="6C47BAC7" w:rsidR="00FF7552" w:rsidRDefault="00FF7552" w:rsidP="004D2C63">
            <w:pPr>
              <w:tabs>
                <w:tab w:val="left" w:pos="1125"/>
              </w:tabs>
              <w:rPr>
                <w:lang w:bidi="si-LK"/>
              </w:rPr>
            </w:pPr>
            <w:r>
              <w:rPr>
                <w:lang w:bidi="si-LK"/>
              </w:rPr>
              <w:t>IT19140162</w:t>
            </w:r>
          </w:p>
        </w:tc>
        <w:tc>
          <w:tcPr>
            <w:tcW w:w="4094" w:type="dxa"/>
            <w:vAlign w:val="center"/>
          </w:tcPr>
          <w:p w14:paraId="38BD3A68" w14:textId="55674AFD" w:rsidR="00FF7552" w:rsidRDefault="00FF7552" w:rsidP="004D2C63">
            <w:pPr>
              <w:tabs>
                <w:tab w:val="left" w:pos="1125"/>
              </w:tabs>
              <w:rPr>
                <w:lang w:bidi="si-LK"/>
              </w:rPr>
            </w:pPr>
            <w:r w:rsidRPr="00FF7552">
              <w:rPr>
                <w:lang w:bidi="si-LK"/>
              </w:rPr>
              <w:t xml:space="preserve">W.A.L.M </w:t>
            </w:r>
            <w:proofErr w:type="spellStart"/>
            <w:r w:rsidRPr="00FF7552">
              <w:rPr>
                <w:lang w:bidi="si-LK"/>
              </w:rPr>
              <w:t>Wickramasinghe</w:t>
            </w:r>
            <w:proofErr w:type="spellEnd"/>
          </w:p>
        </w:tc>
      </w:tr>
      <w:tr w:rsidR="00FF7552" w14:paraId="756B4FE8" w14:textId="77777777" w:rsidTr="004D2C63">
        <w:trPr>
          <w:trHeight w:val="523"/>
        </w:trPr>
        <w:tc>
          <w:tcPr>
            <w:tcW w:w="4094" w:type="dxa"/>
            <w:shd w:val="clear" w:color="auto" w:fill="auto"/>
            <w:vAlign w:val="center"/>
          </w:tcPr>
          <w:p w14:paraId="30EA9E5F" w14:textId="50E15F0E" w:rsidR="00FF7552" w:rsidRDefault="00FF7552" w:rsidP="004D2C63">
            <w:pPr>
              <w:tabs>
                <w:tab w:val="left" w:pos="1125"/>
              </w:tabs>
              <w:rPr>
                <w:lang w:bidi="si-LK"/>
              </w:rPr>
            </w:pPr>
            <w:r w:rsidRPr="00FF7552">
              <w:rPr>
                <w:lang w:bidi="si-LK"/>
              </w:rPr>
              <w:t>IT19986722</w:t>
            </w:r>
          </w:p>
        </w:tc>
        <w:tc>
          <w:tcPr>
            <w:tcW w:w="4094" w:type="dxa"/>
            <w:vAlign w:val="center"/>
          </w:tcPr>
          <w:p w14:paraId="33CA5D55" w14:textId="593E5A79" w:rsidR="00FF7552" w:rsidRDefault="00FF7552" w:rsidP="004D2C63">
            <w:pPr>
              <w:tabs>
                <w:tab w:val="left" w:pos="1125"/>
              </w:tabs>
              <w:rPr>
                <w:lang w:bidi="si-LK"/>
              </w:rPr>
            </w:pPr>
            <w:r w:rsidRPr="00FF7552">
              <w:rPr>
                <w:lang w:bidi="si-LK"/>
              </w:rPr>
              <w:t>Widanapathirana C.B</w:t>
            </w:r>
          </w:p>
        </w:tc>
      </w:tr>
    </w:tbl>
    <w:p w14:paraId="498D16E8" w14:textId="77777777" w:rsidR="00FF7552" w:rsidRDefault="00FF7552" w:rsidP="00123F5F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sectPr w:rsidR="00FF7552" w:rsidSect="00563E00">
      <w:headerReference w:type="default" r:id="rId31"/>
      <w:footerReference w:type="even" r:id="rId32"/>
      <w:footerReference w:type="default" r:id="rId33"/>
      <w:pgSz w:w="11907" w:h="16839" w:code="9"/>
      <w:pgMar w:top="1440" w:right="1440" w:bottom="1440" w:left="1440" w:header="6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78D9D4" w14:textId="77777777" w:rsidR="002C6DD3" w:rsidRDefault="002C6DD3" w:rsidP="00563E00">
      <w:pPr>
        <w:spacing w:after="0" w:line="240" w:lineRule="auto"/>
      </w:pPr>
      <w:r>
        <w:separator/>
      </w:r>
    </w:p>
  </w:endnote>
  <w:endnote w:type="continuationSeparator" w:id="0">
    <w:p w14:paraId="5A45AB69" w14:textId="77777777" w:rsidR="002C6DD3" w:rsidRDefault="002C6DD3" w:rsidP="00563E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F5251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DA978F" w14:textId="77777777" w:rsidR="00ED6E2A" w:rsidRDefault="00ED6E2A" w:rsidP="00ED6E2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9D8D0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12392">
      <w:rPr>
        <w:rStyle w:val="PageNumber"/>
        <w:noProof/>
      </w:rPr>
      <w:t>8</w:t>
    </w:r>
    <w:r>
      <w:rPr>
        <w:rStyle w:val="PageNumber"/>
      </w:rPr>
      <w:fldChar w:fldCharType="end"/>
    </w:r>
  </w:p>
  <w:p w14:paraId="48CD3451" w14:textId="77777777" w:rsidR="00563E00" w:rsidRDefault="00563E00" w:rsidP="00ED6E2A">
    <w:pPr>
      <w:pStyle w:val="Footer"/>
      <w:tabs>
        <w:tab w:val="clear" w:pos="4680"/>
        <w:tab w:val="clear" w:pos="9360"/>
        <w:tab w:val="right" w:pos="9027"/>
      </w:tabs>
      <w:ind w:right="360"/>
    </w:pPr>
    <w:r>
      <w:rPr>
        <w:noProof/>
        <w:lang w:bidi="si-LK"/>
      </w:rPr>
      <w:drawing>
        <wp:anchor distT="0" distB="0" distL="114300" distR="114300" simplePos="0" relativeHeight="251660288" behindDoc="1" locked="0" layoutInCell="1" allowOverlap="1" wp14:anchorId="08C05073" wp14:editId="54DB0AB7">
          <wp:simplePos x="0" y="0"/>
          <wp:positionH relativeFrom="column">
            <wp:posOffset>-904875</wp:posOffset>
          </wp:positionH>
          <wp:positionV relativeFrom="paragraph">
            <wp:posOffset>374650</wp:posOffset>
          </wp:positionV>
          <wp:extent cx="7581900" cy="239395"/>
          <wp:effectExtent l="0" t="0" r="0" b="8255"/>
          <wp:wrapTight wrapText="bothSides">
            <wp:wrapPolygon edited="0">
              <wp:start x="20189" y="0"/>
              <wp:lineTo x="0" y="10313"/>
              <wp:lineTo x="0" y="20626"/>
              <wp:lineTo x="21546" y="20626"/>
              <wp:lineTo x="21546" y="0"/>
              <wp:lineTo x="20189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bidi="si-LK"/>
      </w:rPr>
      <w:drawing>
        <wp:anchor distT="0" distB="0" distL="114300" distR="114300" simplePos="0" relativeHeight="251659264" behindDoc="1" locked="0" layoutInCell="1" allowOverlap="1" wp14:anchorId="7236FE7F" wp14:editId="42CE3D2E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0" name="Picture 10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bidi="si-LK"/>
      </w:rPr>
      <w:drawing>
        <wp:anchor distT="0" distB="0" distL="114300" distR="114300" simplePos="0" relativeHeight="251658240" behindDoc="1" locked="0" layoutInCell="1" allowOverlap="1" wp14:anchorId="7D0DEF0A" wp14:editId="1A9850F7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1" name="Picture 11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45813C" w14:textId="77777777" w:rsidR="002C6DD3" w:rsidRDefault="002C6DD3" w:rsidP="00563E00">
      <w:pPr>
        <w:spacing w:after="0" w:line="240" w:lineRule="auto"/>
      </w:pPr>
      <w:r>
        <w:separator/>
      </w:r>
    </w:p>
  </w:footnote>
  <w:footnote w:type="continuationSeparator" w:id="0">
    <w:p w14:paraId="23A97524" w14:textId="77777777" w:rsidR="002C6DD3" w:rsidRDefault="002C6DD3" w:rsidP="00563E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20CA3B" w14:textId="76B7553D" w:rsidR="00194DFE" w:rsidRDefault="0040117D" w:rsidP="00563E00">
    <w:pPr>
      <w:pStyle w:val="Header"/>
      <w:jc w:val="center"/>
      <w:rPr>
        <w:b/>
        <w:sz w:val="32"/>
      </w:rPr>
    </w:pPr>
    <w:r>
      <w:rPr>
        <w:noProof/>
        <w:lang w:bidi="si-LK"/>
      </w:rPr>
      <w:drawing>
        <wp:anchor distT="0" distB="0" distL="114300" distR="114300" simplePos="0" relativeHeight="251662336" behindDoc="1" locked="0" layoutInCell="1" allowOverlap="1" wp14:anchorId="3133D446" wp14:editId="3EDB6834">
          <wp:simplePos x="0" y="0"/>
          <wp:positionH relativeFrom="column">
            <wp:posOffset>-38100</wp:posOffset>
          </wp:positionH>
          <wp:positionV relativeFrom="paragraph">
            <wp:posOffset>10795</wp:posOffset>
          </wp:positionV>
          <wp:extent cx="1390650" cy="482600"/>
          <wp:effectExtent l="0" t="0" r="0" b="0"/>
          <wp:wrapTight wrapText="bothSides">
            <wp:wrapPolygon edited="0">
              <wp:start x="0" y="0"/>
              <wp:lineTo x="0" y="20463"/>
              <wp:lineTo x="21304" y="20463"/>
              <wp:lineTo x="21304" y="0"/>
              <wp:lineTo x="4734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LIItnew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846" b="22534"/>
                  <a:stretch/>
                </pic:blipFill>
                <pic:spPr bwMode="auto">
                  <a:xfrm>
                    <a:off x="0" y="0"/>
                    <a:ext cx="1390650" cy="482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2BB5">
      <w:rPr>
        <w:noProof/>
        <w:lang w:bidi="si-LK"/>
      </w:rPr>
      <w:drawing>
        <wp:anchor distT="0" distB="0" distL="114300" distR="114300" simplePos="0" relativeHeight="251666432" behindDoc="1" locked="0" layoutInCell="1" allowOverlap="1" wp14:anchorId="2ED32C10" wp14:editId="335AC38A">
          <wp:simplePos x="0" y="0"/>
          <wp:positionH relativeFrom="column">
            <wp:posOffset>-905510</wp:posOffset>
          </wp:positionH>
          <wp:positionV relativeFrom="paragraph">
            <wp:posOffset>-419735</wp:posOffset>
          </wp:positionV>
          <wp:extent cx="7581900" cy="239395"/>
          <wp:effectExtent l="0" t="0" r="0" b="8255"/>
          <wp:wrapTight wrapText="bothSides">
            <wp:wrapPolygon edited="0">
              <wp:start x="21600" y="21600"/>
              <wp:lineTo x="21600" y="974"/>
              <wp:lineTo x="20189" y="974"/>
              <wp:lineTo x="54" y="11287"/>
              <wp:lineTo x="54" y="21600"/>
              <wp:lineTo x="21600" y="21600"/>
            </wp:wrapPolygon>
          </wp:wrapTight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 rot="10800000"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3BC6">
      <w:rPr>
        <w:b/>
        <w:sz w:val="32"/>
      </w:rPr>
      <w:t>B</w:t>
    </w:r>
    <w:r w:rsidR="00194DFE">
      <w:rPr>
        <w:b/>
        <w:sz w:val="32"/>
      </w:rPr>
      <w:t>Sc (Hons) in Information Technology</w:t>
    </w:r>
  </w:p>
  <w:p w14:paraId="4BEE6F4D" w14:textId="1D7D3C3D" w:rsidR="00194DFE" w:rsidRPr="0040117D" w:rsidRDefault="008B5408" w:rsidP="0040117D">
    <w:pPr>
      <w:pStyle w:val="Header"/>
      <w:jc w:val="center"/>
      <w:rPr>
        <w:b/>
        <w:sz w:val="32"/>
      </w:rPr>
    </w:pPr>
    <w:r>
      <w:rPr>
        <w:b/>
        <w:sz w:val="32"/>
      </w:rPr>
      <w:t xml:space="preserve">Interactive </w:t>
    </w:r>
    <w:r w:rsidR="00BA5FA3">
      <w:rPr>
        <w:b/>
        <w:sz w:val="32"/>
      </w:rPr>
      <w:t>Media</w:t>
    </w:r>
    <w:r w:rsidR="007C18F2" w:rsidRPr="007C18F2">
      <w:rPr>
        <w:b/>
        <w:sz w:val="32"/>
      </w:rPr>
      <w:t xml:space="preserve"> </w:t>
    </w:r>
    <w:r w:rsidR="003B202C">
      <w:rPr>
        <w:b/>
        <w:sz w:val="32"/>
      </w:rPr>
      <w:t xml:space="preserve">– Year </w:t>
    </w:r>
    <w:r w:rsidR="001B397C">
      <w:rPr>
        <w:b/>
        <w:sz w:val="32"/>
      </w:rPr>
      <w:t>3</w:t>
    </w:r>
  </w:p>
  <w:p w14:paraId="3B8EB963" w14:textId="4AA8B95D" w:rsidR="00F73BC6" w:rsidRPr="0040117D" w:rsidRDefault="003F26F3" w:rsidP="0040117D">
    <w:pPr>
      <w:pStyle w:val="Header"/>
      <w:jc w:val="center"/>
      <w:rPr>
        <w:b/>
      </w:rPr>
    </w:pPr>
    <w:r>
      <w:rPr>
        <w:b/>
      </w:rPr>
      <w:t xml:space="preserve">                                           </w:t>
    </w:r>
    <w:r w:rsidR="007E657F">
      <w:rPr>
        <w:b/>
      </w:rPr>
      <w:t>Lab sheet</w:t>
    </w:r>
    <w:r w:rsidR="007C18F2">
      <w:rPr>
        <w:b/>
      </w:rPr>
      <w:t xml:space="preserve"> 0</w:t>
    </w:r>
    <w:r w:rsidR="00FB7800">
      <w:rPr>
        <w:b/>
      </w:rPr>
      <w:t>2</w:t>
    </w:r>
  </w:p>
  <w:p w14:paraId="6251BB9C" w14:textId="2B3A2123" w:rsidR="00563E00" w:rsidRPr="000D1C31" w:rsidRDefault="0040117D" w:rsidP="000D1C31">
    <w:pPr>
      <w:pStyle w:val="Header"/>
      <w:rPr>
        <w:b/>
        <w:sz w:val="28"/>
      </w:rPr>
    </w:pPr>
    <w:r w:rsidRPr="0040117D">
      <w:rPr>
        <w:b/>
        <w:sz w:val="28"/>
      </w:rPr>
      <w:t>IT30</w:t>
    </w:r>
    <w:r w:rsidR="00A248C2">
      <w:rPr>
        <w:b/>
        <w:sz w:val="28"/>
      </w:rPr>
      <w:t>61</w:t>
    </w:r>
    <w:r>
      <w:rPr>
        <w:b/>
        <w:sz w:val="28"/>
      </w:rPr>
      <w:t xml:space="preserve"> </w:t>
    </w:r>
    <w:r w:rsidR="003B202C">
      <w:rPr>
        <w:b/>
        <w:sz w:val="28"/>
      </w:rPr>
      <w:t>–</w:t>
    </w:r>
    <w:r w:rsidR="000D1C31" w:rsidRPr="000D1C31">
      <w:rPr>
        <w:b/>
        <w:sz w:val="28"/>
      </w:rPr>
      <w:t xml:space="preserve"> </w:t>
    </w:r>
    <w:r w:rsidR="00A248C2" w:rsidRPr="00A248C2">
      <w:rPr>
        <w:b/>
        <w:sz w:val="28"/>
      </w:rPr>
      <w:t xml:space="preserve">User Experience </w:t>
    </w:r>
    <w:r w:rsidR="009A71FC">
      <w:rPr>
        <w:b/>
        <w:sz w:val="28"/>
      </w:rPr>
      <w:t>Engineering</w:t>
    </w:r>
    <w:r w:rsidR="00A248C2" w:rsidRPr="00A248C2">
      <w:rPr>
        <w:b/>
        <w:sz w:val="28"/>
      </w:rPr>
      <w:t xml:space="preserve"> </w:t>
    </w:r>
    <w:r w:rsidR="003F26F3">
      <w:rPr>
        <w:b/>
        <w:sz w:val="28"/>
      </w:rPr>
      <w:t xml:space="preserve">                                         </w:t>
    </w:r>
    <w:r w:rsidR="00563E00">
      <w:rPr>
        <w:b/>
        <w:sz w:val="28"/>
      </w:rPr>
      <w:t xml:space="preserve">Semester </w:t>
    </w:r>
    <w:r w:rsidR="009A71FC">
      <w:rPr>
        <w:b/>
        <w:sz w:val="28"/>
      </w:rPr>
      <w:t>II</w:t>
    </w:r>
    <w:r w:rsidR="00563E00">
      <w:rPr>
        <w:b/>
        <w:sz w:val="28"/>
      </w:rPr>
      <w:t>, 20</w:t>
    </w:r>
    <w:r w:rsidR="003F26F3">
      <w:rPr>
        <w:b/>
        <w:sz w:val="28"/>
      </w:rPr>
      <w:t>21</w:t>
    </w:r>
  </w:p>
  <w:p w14:paraId="74972935" w14:textId="77777777" w:rsidR="00563E00" w:rsidRDefault="00563E00">
    <w:pPr>
      <w:pStyle w:val="Header"/>
    </w:pPr>
    <w:r>
      <w:rPr>
        <w:noProof/>
        <w:lang w:bidi="si-LK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92A4953" wp14:editId="664BE5EB">
              <wp:simplePos x="0" y="0"/>
              <wp:positionH relativeFrom="column">
                <wp:posOffset>-38099</wp:posOffset>
              </wp:positionH>
              <wp:positionV relativeFrom="paragraph">
                <wp:posOffset>161290</wp:posOffset>
              </wp:positionV>
              <wp:extent cx="5791200" cy="0"/>
              <wp:effectExtent l="0" t="0" r="1905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242D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1505738" id="Straight Connector 6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pt,12.7pt" to="453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" strokecolor="#242d66" strokeweight="1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463227"/>
    <w:multiLevelType w:val="hybridMultilevel"/>
    <w:tmpl w:val="924E21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47F09A4"/>
    <w:multiLevelType w:val="hybridMultilevel"/>
    <w:tmpl w:val="0F3E0B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71960E6"/>
    <w:multiLevelType w:val="hybridMultilevel"/>
    <w:tmpl w:val="344E199C"/>
    <w:lvl w:ilvl="0" w:tplc="E3CA48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402A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7CFF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22FB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B0A8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D4D7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561E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A010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D287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22677F14"/>
    <w:multiLevelType w:val="hybridMultilevel"/>
    <w:tmpl w:val="0006565C"/>
    <w:lvl w:ilvl="0" w:tplc="5D2CEB98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9A642D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B6EE2AE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DAEBAB2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FFA80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E4A735C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8645160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6A8B53E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C26B96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>
    <w:nsid w:val="2FB31F7B"/>
    <w:multiLevelType w:val="hybridMultilevel"/>
    <w:tmpl w:val="FDEA9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1E0CF7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23B4002"/>
    <w:multiLevelType w:val="hybridMultilevel"/>
    <w:tmpl w:val="3DB832DC"/>
    <w:lvl w:ilvl="0" w:tplc="D194ACA8">
      <w:start w:val="1"/>
      <w:numFmt w:val="decimal"/>
      <w:lvlText w:val="0%1."/>
      <w:lvlJc w:val="left"/>
      <w:pPr>
        <w:ind w:left="720" w:hanging="360"/>
      </w:pPr>
      <w:rPr>
        <w:rFonts w:hint="default"/>
        <w:color w:val="00000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6295390"/>
    <w:multiLevelType w:val="hybridMultilevel"/>
    <w:tmpl w:val="F56A9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0925937"/>
    <w:multiLevelType w:val="hybridMultilevel"/>
    <w:tmpl w:val="B462CA74"/>
    <w:lvl w:ilvl="0" w:tplc="742C59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38CF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54CD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4AD4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103D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1818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4818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E06E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E4F7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>
    <w:nsid w:val="73B11D8C"/>
    <w:multiLevelType w:val="hybridMultilevel"/>
    <w:tmpl w:val="78969078"/>
    <w:lvl w:ilvl="0" w:tplc="BFC4665C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BE2B12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03629DA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386E414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DAA5280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6C27866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59C8266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7100102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36EB2D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9">
    <w:nsid w:val="78FF1779"/>
    <w:multiLevelType w:val="hybridMultilevel"/>
    <w:tmpl w:val="87FEB0B8"/>
    <w:lvl w:ilvl="0" w:tplc="2EAE4F4A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818CE44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652FFDC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FE01C56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7CEDB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E5668A2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E2A504C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24EDF08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F2ED0CA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4"/>
  </w:num>
  <w:num w:numId="2">
    <w:abstractNumId w:val="7"/>
  </w:num>
  <w:num w:numId="3">
    <w:abstractNumId w:val="2"/>
  </w:num>
  <w:num w:numId="4">
    <w:abstractNumId w:val="5"/>
  </w:num>
  <w:num w:numId="5">
    <w:abstractNumId w:val="1"/>
  </w:num>
  <w:num w:numId="6">
    <w:abstractNumId w:val="8"/>
  </w:num>
  <w:num w:numId="7">
    <w:abstractNumId w:val="3"/>
  </w:num>
  <w:num w:numId="8">
    <w:abstractNumId w:val="9"/>
  </w:num>
  <w:num w:numId="9">
    <w:abstractNumId w:val="0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DKyMLUwNTS1sDRT0lEKTi0uzszPAykwrQUA1hQYBiwAAAA="/>
  </w:docVars>
  <w:rsids>
    <w:rsidRoot w:val="00563E00"/>
    <w:rsid w:val="00015FA6"/>
    <w:rsid w:val="0002162A"/>
    <w:rsid w:val="0002783C"/>
    <w:rsid w:val="000A5A81"/>
    <w:rsid w:val="000D1C31"/>
    <w:rsid w:val="000F4016"/>
    <w:rsid w:val="00123F5F"/>
    <w:rsid w:val="00176D00"/>
    <w:rsid w:val="00194DFE"/>
    <w:rsid w:val="001B397C"/>
    <w:rsid w:val="001D4D13"/>
    <w:rsid w:val="001D71CB"/>
    <w:rsid w:val="001E11E9"/>
    <w:rsid w:val="001F21AA"/>
    <w:rsid w:val="00214A14"/>
    <w:rsid w:val="002967CA"/>
    <w:rsid w:val="002A4A63"/>
    <w:rsid w:val="002B191F"/>
    <w:rsid w:val="002C6DD3"/>
    <w:rsid w:val="002E04AF"/>
    <w:rsid w:val="00303201"/>
    <w:rsid w:val="003058A3"/>
    <w:rsid w:val="00362BB5"/>
    <w:rsid w:val="00363284"/>
    <w:rsid w:val="003B202C"/>
    <w:rsid w:val="003F26F3"/>
    <w:rsid w:val="0040117D"/>
    <w:rsid w:val="00445338"/>
    <w:rsid w:val="00447116"/>
    <w:rsid w:val="00461098"/>
    <w:rsid w:val="004968FC"/>
    <w:rsid w:val="004A4045"/>
    <w:rsid w:val="004A4CDA"/>
    <w:rsid w:val="004D2C63"/>
    <w:rsid w:val="00513DFF"/>
    <w:rsid w:val="00530D86"/>
    <w:rsid w:val="00552F0E"/>
    <w:rsid w:val="00563E00"/>
    <w:rsid w:val="005D6C8C"/>
    <w:rsid w:val="005F1632"/>
    <w:rsid w:val="00602788"/>
    <w:rsid w:val="00650C60"/>
    <w:rsid w:val="00652CF6"/>
    <w:rsid w:val="00661E9D"/>
    <w:rsid w:val="006B5A58"/>
    <w:rsid w:val="006C0C71"/>
    <w:rsid w:val="006C7A39"/>
    <w:rsid w:val="006D0E56"/>
    <w:rsid w:val="006F4D66"/>
    <w:rsid w:val="00712392"/>
    <w:rsid w:val="007151E6"/>
    <w:rsid w:val="00723136"/>
    <w:rsid w:val="00745976"/>
    <w:rsid w:val="00762C62"/>
    <w:rsid w:val="00780E8E"/>
    <w:rsid w:val="007A516D"/>
    <w:rsid w:val="007B42C2"/>
    <w:rsid w:val="007B5134"/>
    <w:rsid w:val="007C18F2"/>
    <w:rsid w:val="007C730F"/>
    <w:rsid w:val="007D0235"/>
    <w:rsid w:val="007D0679"/>
    <w:rsid w:val="007E657F"/>
    <w:rsid w:val="0080028A"/>
    <w:rsid w:val="00803A61"/>
    <w:rsid w:val="00811D3F"/>
    <w:rsid w:val="008256F3"/>
    <w:rsid w:val="00827EE6"/>
    <w:rsid w:val="0086760D"/>
    <w:rsid w:val="00871035"/>
    <w:rsid w:val="008A640A"/>
    <w:rsid w:val="008B5408"/>
    <w:rsid w:val="009211C3"/>
    <w:rsid w:val="009A71FC"/>
    <w:rsid w:val="00A010DA"/>
    <w:rsid w:val="00A0764D"/>
    <w:rsid w:val="00A248C2"/>
    <w:rsid w:val="00A25205"/>
    <w:rsid w:val="00A26A3C"/>
    <w:rsid w:val="00A30299"/>
    <w:rsid w:val="00A54CA9"/>
    <w:rsid w:val="00A96431"/>
    <w:rsid w:val="00AB360A"/>
    <w:rsid w:val="00AC096C"/>
    <w:rsid w:val="00AD04EA"/>
    <w:rsid w:val="00B03176"/>
    <w:rsid w:val="00B670CB"/>
    <w:rsid w:val="00BA5FA3"/>
    <w:rsid w:val="00BB6E17"/>
    <w:rsid w:val="00BD333B"/>
    <w:rsid w:val="00BF3EF6"/>
    <w:rsid w:val="00BF682E"/>
    <w:rsid w:val="00C01686"/>
    <w:rsid w:val="00C0793B"/>
    <w:rsid w:val="00C35374"/>
    <w:rsid w:val="00C6019C"/>
    <w:rsid w:val="00C82B8F"/>
    <w:rsid w:val="00CD295B"/>
    <w:rsid w:val="00CE0919"/>
    <w:rsid w:val="00CE57DA"/>
    <w:rsid w:val="00D20A2B"/>
    <w:rsid w:val="00D276A8"/>
    <w:rsid w:val="00D36A84"/>
    <w:rsid w:val="00D400A2"/>
    <w:rsid w:val="00D71E82"/>
    <w:rsid w:val="00D845D6"/>
    <w:rsid w:val="00D87FC4"/>
    <w:rsid w:val="00D94110"/>
    <w:rsid w:val="00DA29A4"/>
    <w:rsid w:val="00DB33FD"/>
    <w:rsid w:val="00DE5C02"/>
    <w:rsid w:val="00E26E1F"/>
    <w:rsid w:val="00E64D61"/>
    <w:rsid w:val="00E95EAA"/>
    <w:rsid w:val="00ED5BB8"/>
    <w:rsid w:val="00ED6A8E"/>
    <w:rsid w:val="00ED6E2A"/>
    <w:rsid w:val="00F3772D"/>
    <w:rsid w:val="00F45D6E"/>
    <w:rsid w:val="00F63016"/>
    <w:rsid w:val="00F73BC6"/>
    <w:rsid w:val="00F76B5D"/>
    <w:rsid w:val="00FB7800"/>
    <w:rsid w:val="00FF197F"/>
    <w:rsid w:val="00FF75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64FD5F"/>
  <w15:chartTrackingRefBased/>
  <w15:docId w15:val="{D2FFDE9A-B7D4-4D26-9068-7A0E637C7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2788"/>
  </w:style>
  <w:style w:type="paragraph" w:styleId="Heading1">
    <w:name w:val="heading 1"/>
    <w:basedOn w:val="Normal"/>
    <w:next w:val="Normal"/>
    <w:link w:val="Heading1Char"/>
    <w:uiPriority w:val="9"/>
    <w:qFormat/>
    <w:rsid w:val="006027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31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E00"/>
  </w:style>
  <w:style w:type="paragraph" w:styleId="Footer">
    <w:name w:val="footer"/>
    <w:basedOn w:val="Normal"/>
    <w:link w:val="Foot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E00"/>
  </w:style>
  <w:style w:type="character" w:styleId="PageNumber">
    <w:name w:val="page number"/>
    <w:basedOn w:val="DefaultParagraphFont"/>
    <w:uiPriority w:val="99"/>
    <w:semiHidden/>
    <w:unhideWhenUsed/>
    <w:rsid w:val="00ED6E2A"/>
  </w:style>
  <w:style w:type="paragraph" w:customStyle="1" w:styleId="Default">
    <w:name w:val="Default"/>
    <w:rsid w:val="007C18F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A4CD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A4045"/>
    <w:rPr>
      <w:i/>
      <w:iCs/>
    </w:rPr>
  </w:style>
  <w:style w:type="character" w:styleId="Hyperlink">
    <w:name w:val="Hyperlink"/>
    <w:basedOn w:val="DefaultParagraphFont"/>
    <w:uiPriority w:val="99"/>
    <w:unhideWhenUsed/>
    <w:rsid w:val="001E11E9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0320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0278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602788"/>
    <w:pPr>
      <w:spacing w:after="100"/>
      <w:ind w:left="440"/>
    </w:pPr>
  </w:style>
  <w:style w:type="table" w:styleId="PlainTable1">
    <w:name w:val="Plain Table 1"/>
    <w:basedOn w:val="TableNormal"/>
    <w:uiPriority w:val="41"/>
    <w:rsid w:val="0060278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B0317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6B5A5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4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6668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218121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62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31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22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812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23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7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83006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79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9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97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3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793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jpeg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image" Target="media/image15.png"/><Relationship Id="rId33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10.jpeg"/><Relationship Id="rId29" Type="http://schemas.openxmlformats.org/officeDocument/2006/relationships/image" Target="media/image19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14.png"/><Relationship Id="rId32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image" Target="media/image13.jpeg"/><Relationship Id="rId28" Type="http://schemas.openxmlformats.org/officeDocument/2006/relationships/image" Target="media/image18.png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image" Target="media/image12.jpeg"/><Relationship Id="rId27" Type="http://schemas.openxmlformats.org/officeDocument/2006/relationships/image" Target="media/image17.png"/><Relationship Id="rId30" Type="http://schemas.openxmlformats.org/officeDocument/2006/relationships/image" Target="media/image20.jpeg"/><Relationship Id="rId35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3.png"/><Relationship Id="rId1" Type="http://schemas.openxmlformats.org/officeDocument/2006/relationships/image" Target="media/image2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2.png"/><Relationship Id="rId1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CC93C59B1260408606B4800B64A0BB" ma:contentTypeVersion="4" ma:contentTypeDescription="Create a new document." ma:contentTypeScope="" ma:versionID="d5d9f7f4bb5885df7c23106a19c4a2cf">
  <xsd:schema xmlns:xsd="http://www.w3.org/2001/XMLSchema" xmlns:xs="http://www.w3.org/2001/XMLSchema" xmlns:p="http://schemas.microsoft.com/office/2006/metadata/properties" xmlns:ns2="e2556042-c81d-40ab-b076-809cf02da3c1" targetNamespace="http://schemas.microsoft.com/office/2006/metadata/properties" ma:root="true" ma:fieldsID="9f28193c8879acda541ac3066344b210" ns2:_="">
    <xsd:import namespace="e2556042-c81d-40ab-b076-809cf02da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56042-c81d-40ab-b076-809cf02da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5C36D1-9363-48C7-90C1-FD64C043D0E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098B55B-687E-4142-9AEE-233C6C201A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556042-c81d-40ab-b076-809cf02da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7A363E8-0D3E-431B-9C5F-47BF49E1A2F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73A6B1B-6F18-4437-B370-1F93754A8D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5</TotalTime>
  <Pages>8</Pages>
  <Words>302</Words>
  <Characters>172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sini Shanmugam</dc:creator>
  <cp:keywords/>
  <dc:description/>
  <cp:lastModifiedBy>PASINDU</cp:lastModifiedBy>
  <cp:revision>16</cp:revision>
  <cp:lastPrinted>2017-07-20T08:21:00Z</cp:lastPrinted>
  <dcterms:created xsi:type="dcterms:W3CDTF">2021-07-18T04:01:00Z</dcterms:created>
  <dcterms:modified xsi:type="dcterms:W3CDTF">2021-07-26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CC93C59B1260408606B4800B64A0BB</vt:lpwstr>
  </property>
</Properties>
</file>